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852C8" w14:textId="36753516" w:rsidR="00CD7B18" w:rsidRPr="009F7FCF" w:rsidRDefault="001A11CB" w:rsidP="00121D13">
      <w:pPr>
        <w:rPr>
          <w:rFonts w:ascii="Aptos" w:hAnsi="Aptos"/>
          <w:sz w:val="24"/>
          <w:szCs w:val="24"/>
        </w:rPr>
      </w:pPr>
      <w:r>
        <w:rPr>
          <w:rFonts w:ascii="Aptos" w:hAnsi="Aptos"/>
          <w:noProof/>
          <w:sz w:val="24"/>
          <w:szCs w:val="24"/>
        </w:rPr>
        <w:drawing>
          <wp:inline distT="0" distB="0" distL="0" distR="0" wp14:anchorId="7F254578" wp14:editId="23019D2D">
            <wp:extent cx="1560579" cy="1563627"/>
            <wp:effectExtent l="0" t="0" r="1905" b="0"/>
            <wp:docPr id="5828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8541" name="Picture 582854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462A" w14:textId="5F0B2DC4" w:rsidR="00B72950" w:rsidRDefault="002D5C8B" w:rsidP="00F6408A">
      <w:pPr>
        <w:pStyle w:val="HeadingEasyread"/>
      </w:pPr>
      <w:bookmarkStart w:id="0" w:name="_Toc182496054"/>
      <w:bookmarkStart w:id="1" w:name="_Toc182496108"/>
      <w:bookmarkStart w:id="2" w:name="_Toc182496221"/>
      <w:bookmarkStart w:id="3" w:name="_Toc184719243"/>
      <w:bookmarkStart w:id="4" w:name="_Toc185498527"/>
      <w:bookmarkStart w:id="5" w:name="_Toc185498601"/>
      <w:r w:rsidRPr="009F7FCF">
        <w:t xml:space="preserve">QEST </w:t>
      </w:r>
      <w:r w:rsidR="00D57EA9" w:rsidRPr="009F7FCF">
        <w:t>Apprenticeship</w:t>
      </w:r>
      <w:r w:rsidRPr="009F7FCF">
        <w:t xml:space="preserve"> Application Form</w:t>
      </w:r>
      <w:bookmarkEnd w:id="0"/>
      <w:bookmarkEnd w:id="1"/>
      <w:bookmarkEnd w:id="2"/>
      <w:bookmarkEnd w:id="3"/>
      <w:bookmarkEnd w:id="4"/>
      <w:bookmarkEnd w:id="5"/>
    </w:p>
    <w:p w14:paraId="557AF338" w14:textId="77777777" w:rsidR="00F6408A" w:rsidRPr="009F7FCF" w:rsidRDefault="00F6408A" w:rsidP="00F6408A">
      <w:pPr>
        <w:pStyle w:val="HeadingEasyread"/>
      </w:pPr>
    </w:p>
    <w:sdt>
      <w:sdtPr>
        <w:rPr>
          <w:rFonts w:ascii="Aptos" w:hAnsi="Aptos"/>
          <w:sz w:val="24"/>
          <w:szCs w:val="24"/>
        </w:rPr>
        <w:id w:val="-12266825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28D19A" w14:textId="2EB59884" w:rsidR="00932C07" w:rsidRPr="007A382F" w:rsidRDefault="00B72950" w:rsidP="009F7FCF">
          <w:pPr>
            <w:rPr>
              <w:rStyle w:val="Heading1Char"/>
            </w:rPr>
          </w:pPr>
          <w:r w:rsidRPr="007A382F">
            <w:rPr>
              <w:rStyle w:val="Heading1Char"/>
            </w:rPr>
            <w:t>Application form sections</w:t>
          </w:r>
        </w:p>
        <w:p w14:paraId="04269945" w14:textId="7F2C3A6B" w:rsidR="002505DA" w:rsidRDefault="0054481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rFonts w:ascii="Aptos" w:hAnsi="Aptos"/>
              <w:sz w:val="24"/>
              <w:szCs w:val="24"/>
            </w:rPr>
            <w:fldChar w:fldCharType="begin"/>
          </w:r>
          <w:r>
            <w:rPr>
              <w:rFonts w:ascii="Aptos" w:hAnsi="Aptos"/>
              <w:sz w:val="24"/>
              <w:szCs w:val="24"/>
            </w:rPr>
            <w:instrText xml:space="preserve"> TOC \o "1-1" \h \z \u </w:instrText>
          </w:r>
          <w:r>
            <w:rPr>
              <w:rFonts w:ascii="Aptos" w:hAnsi="Aptos"/>
              <w:sz w:val="24"/>
              <w:szCs w:val="24"/>
            </w:rPr>
            <w:fldChar w:fldCharType="separate"/>
          </w:r>
          <w:hyperlink w:anchor="_Toc201833238" w:history="1">
            <w:r w:rsidR="002505DA" w:rsidRPr="00811E29">
              <w:rPr>
                <w:rStyle w:val="Hyperlink"/>
                <w:noProof/>
              </w:rPr>
              <w:t>About the apprentice</w:t>
            </w:r>
            <w:r w:rsidR="002505DA">
              <w:rPr>
                <w:noProof/>
                <w:webHidden/>
              </w:rPr>
              <w:tab/>
            </w:r>
            <w:r w:rsidR="002505DA">
              <w:rPr>
                <w:noProof/>
                <w:webHidden/>
              </w:rPr>
              <w:fldChar w:fldCharType="begin"/>
            </w:r>
            <w:r w:rsidR="002505DA">
              <w:rPr>
                <w:noProof/>
                <w:webHidden/>
              </w:rPr>
              <w:instrText xml:space="preserve"> PAGEREF _Toc201833238 \h </w:instrText>
            </w:r>
            <w:r w:rsidR="002505DA">
              <w:rPr>
                <w:noProof/>
                <w:webHidden/>
              </w:rPr>
            </w:r>
            <w:r w:rsidR="002505DA">
              <w:rPr>
                <w:noProof/>
                <w:webHidden/>
              </w:rPr>
              <w:fldChar w:fldCharType="separate"/>
            </w:r>
            <w:r w:rsidR="002505DA">
              <w:rPr>
                <w:noProof/>
                <w:webHidden/>
              </w:rPr>
              <w:t>3</w:t>
            </w:r>
            <w:r w:rsidR="002505DA">
              <w:rPr>
                <w:noProof/>
                <w:webHidden/>
              </w:rPr>
              <w:fldChar w:fldCharType="end"/>
            </w:r>
          </w:hyperlink>
        </w:p>
        <w:p w14:paraId="57D2ABAE" w14:textId="0A60BAF2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39" w:history="1">
            <w:r w:rsidRPr="00811E29">
              <w:rPr>
                <w:rStyle w:val="Hyperlink"/>
                <w:noProof/>
              </w:rPr>
              <w:t>About the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11438" w14:textId="173AE2D6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0" w:history="1">
            <w:r w:rsidRPr="00811E29">
              <w:rPr>
                <w:rStyle w:val="Hyperlink"/>
                <w:noProof/>
              </w:rPr>
              <w:t>About the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1724C" w14:textId="76E533E5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1" w:history="1">
            <w:r w:rsidRPr="00811E29">
              <w:rPr>
                <w:rStyle w:val="Hyperlink"/>
                <w:noProof/>
              </w:rPr>
              <w:t>Practice fina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AB22A" w14:textId="1FD741E4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2" w:history="1">
            <w:r w:rsidRPr="00811E29">
              <w:rPr>
                <w:rStyle w:val="Hyperlink"/>
                <w:noProof/>
              </w:rPr>
              <w:t>Apprenticeship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1C5F6" w14:textId="5BB8BDFF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3" w:history="1">
            <w:r w:rsidRPr="00811E29">
              <w:rPr>
                <w:rStyle w:val="Hyperlink"/>
                <w:noProof/>
              </w:rPr>
              <w:t>Questions for the appren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41388" w14:textId="7CC3A1ED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4" w:history="1">
            <w:r w:rsidRPr="00811E29">
              <w:rPr>
                <w:rStyle w:val="Hyperlink"/>
                <w:noProof/>
              </w:rPr>
              <w:t>Questions for the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E25D8" w14:textId="3292CF9D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5" w:history="1">
            <w:r w:rsidRPr="00811E29">
              <w:rPr>
                <w:rStyle w:val="Hyperlink"/>
                <w:noProof/>
              </w:rPr>
              <w:t>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EAD5B" w14:textId="652A5C27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6" w:history="1">
            <w:r w:rsidRPr="00811E29">
              <w:rPr>
                <w:rStyle w:val="Hyperlink"/>
                <w:noProof/>
              </w:rPr>
              <w:t>Declarations – appren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D4677" w14:textId="0F9A4297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7" w:history="1">
            <w:r w:rsidRPr="00811E29">
              <w:rPr>
                <w:rStyle w:val="Hyperlink"/>
                <w:noProof/>
              </w:rPr>
              <w:t>Declarations -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DCE7F" w14:textId="047504DF" w:rsidR="00932C07" w:rsidRPr="009F7FCF" w:rsidRDefault="00544813" w:rsidP="009F7FCF">
          <w:pPr>
            <w:rPr>
              <w:rFonts w:ascii="Aptos" w:hAnsi="Aptos"/>
              <w:sz w:val="24"/>
              <w:szCs w:val="24"/>
            </w:rPr>
          </w:pPr>
          <w:r>
            <w:rPr>
              <w:rFonts w:ascii="Aptos" w:hAnsi="Aptos"/>
              <w:sz w:val="24"/>
              <w:szCs w:val="24"/>
            </w:rPr>
            <w:fldChar w:fldCharType="end"/>
          </w:r>
        </w:p>
      </w:sdtContent>
    </w:sdt>
    <w:p w14:paraId="08AF5EEE" w14:textId="77777777" w:rsidR="00695FF0" w:rsidRPr="009F7FCF" w:rsidRDefault="00695FF0" w:rsidP="009F7FCF">
      <w:pPr>
        <w:rPr>
          <w:rFonts w:ascii="Aptos" w:hAnsi="Aptos"/>
          <w:sz w:val="24"/>
          <w:szCs w:val="24"/>
        </w:rPr>
      </w:pPr>
    </w:p>
    <w:p w14:paraId="487FB832" w14:textId="27C0AA41" w:rsidR="008B7E88" w:rsidRPr="009F7FCF" w:rsidRDefault="004F7C87" w:rsidP="009F7FCF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T</w:t>
      </w:r>
      <w:r w:rsidR="008B7E88" w:rsidRPr="009F7FCF">
        <w:rPr>
          <w:rFonts w:ascii="Aptos" w:hAnsi="Aptos"/>
          <w:sz w:val="24"/>
          <w:szCs w:val="24"/>
        </w:rPr>
        <w:t xml:space="preserve">his document is for guidance only </w:t>
      </w:r>
    </w:p>
    <w:p w14:paraId="66CA38EB" w14:textId="77777777" w:rsidR="008B7E88" w:rsidRPr="009F7FCF" w:rsidRDefault="008B7E88" w:rsidP="009F7FCF">
      <w:pPr>
        <w:rPr>
          <w:rFonts w:ascii="Aptos" w:hAnsi="Aptos"/>
          <w:sz w:val="24"/>
          <w:szCs w:val="24"/>
        </w:rPr>
      </w:pPr>
      <w:r w:rsidRPr="00284E0D">
        <w:rPr>
          <w:rFonts w:ascii="Aptos" w:hAnsi="Aptos"/>
          <w:sz w:val="24"/>
          <w:szCs w:val="24"/>
          <w:highlight w:val="yellow"/>
        </w:rPr>
        <w:t>All applications must be submitted via our online application form</w:t>
      </w:r>
      <w:r w:rsidRPr="009F7FCF">
        <w:rPr>
          <w:rFonts w:ascii="Aptos" w:hAnsi="Aptos"/>
          <w:sz w:val="24"/>
          <w:szCs w:val="24"/>
        </w:rPr>
        <w:t xml:space="preserve"> </w:t>
      </w:r>
    </w:p>
    <w:p w14:paraId="76F678A4" w14:textId="32FAC295" w:rsidR="008B7E88" w:rsidRPr="0044668F" w:rsidRDefault="008B7E88" w:rsidP="0044668F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r w:rsidRPr="0044668F">
        <w:rPr>
          <w:rFonts w:ascii="Aptos" w:hAnsi="Aptos"/>
          <w:sz w:val="24"/>
          <w:szCs w:val="24"/>
        </w:rPr>
        <w:t>You register for an application form</w:t>
      </w:r>
      <w:hyperlink r:id="rId12" w:history="1">
        <w:r w:rsidRPr="0044668F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 w:rsidRPr="0044668F">
        <w:rPr>
          <w:rFonts w:ascii="Aptos" w:hAnsi="Aptos"/>
          <w:sz w:val="24"/>
          <w:szCs w:val="24"/>
        </w:rPr>
        <w:t xml:space="preserve"> when applications are open </w:t>
      </w:r>
    </w:p>
    <w:p w14:paraId="2D125310" w14:textId="4FEFBC8C" w:rsidR="0044668F" w:rsidRPr="00770831" w:rsidRDefault="0044668F" w:rsidP="0044668F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hyperlink r:id="rId13" w:history="1">
        <w:r w:rsidRPr="0044668F">
          <w:rPr>
            <w:rStyle w:val="Hyperlink"/>
            <w:rFonts w:ascii="Aptos" w:hAnsi="Aptos"/>
            <w:sz w:val="24"/>
            <w:szCs w:val="24"/>
          </w:rPr>
          <w:t>https://www.qest.org.uk/qestgrants</w:t>
        </w:r>
      </w:hyperlink>
    </w:p>
    <w:p w14:paraId="190B782E" w14:textId="77777777" w:rsidR="00695FF0" w:rsidRPr="009F7FCF" w:rsidRDefault="00695FF0" w:rsidP="009F7FCF">
      <w:pPr>
        <w:rPr>
          <w:rFonts w:ascii="Aptos" w:hAnsi="Aptos"/>
          <w:sz w:val="24"/>
          <w:szCs w:val="24"/>
        </w:rPr>
      </w:pPr>
    </w:p>
    <w:p w14:paraId="4DF7F2F6" w14:textId="77777777" w:rsidR="001D3525" w:rsidRDefault="001D3525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br w:type="page"/>
      </w:r>
    </w:p>
    <w:p w14:paraId="0B9AC535" w14:textId="77777777" w:rsidR="001D3525" w:rsidRPr="001E63CA" w:rsidRDefault="001D3525" w:rsidP="001D3525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4B8C30C9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5C386124" w14:textId="045AFD3C" w:rsidR="001D3525" w:rsidRPr="001D3525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Both apprentice and employer</w:t>
      </w:r>
      <w:r w:rsidRPr="001E63CA">
        <w:rPr>
          <w:rFonts w:ascii="Aptos" w:hAnsi="Aptos"/>
          <w:sz w:val="24"/>
          <w:szCs w:val="24"/>
        </w:rPr>
        <w:t xml:space="preserve"> and </w:t>
      </w:r>
      <w:r w:rsidR="001A2224">
        <w:rPr>
          <w:rFonts w:ascii="Aptos" w:hAnsi="Aptos"/>
          <w:sz w:val="24"/>
          <w:szCs w:val="24"/>
        </w:rPr>
        <w:t xml:space="preserve">as well as </w:t>
      </w:r>
      <w:r w:rsidRPr="001E63CA">
        <w:rPr>
          <w:rFonts w:ascii="Aptos" w:hAnsi="Aptos"/>
          <w:sz w:val="24"/>
          <w:szCs w:val="24"/>
        </w:rPr>
        <w:t>you</w:t>
      </w:r>
      <w:r w:rsidR="001A2224">
        <w:rPr>
          <w:rFonts w:ascii="Aptos" w:hAnsi="Aptos"/>
          <w:sz w:val="24"/>
          <w:szCs w:val="24"/>
        </w:rPr>
        <w:t>r</w:t>
      </w:r>
      <w:r>
        <w:rPr>
          <w:rFonts w:ascii="Aptos" w:hAnsi="Aptos"/>
          <w:sz w:val="24"/>
          <w:szCs w:val="24"/>
        </w:rPr>
        <w:t xml:space="preserve"> craft</w:t>
      </w:r>
      <w:r w:rsidRPr="001D3525">
        <w:rPr>
          <w:rFonts w:ascii="Aptos" w:hAnsi="Aptos"/>
          <w:sz w:val="24"/>
          <w:szCs w:val="24"/>
        </w:rPr>
        <w:t xml:space="preserve"> practice</w:t>
      </w:r>
    </w:p>
    <w:p w14:paraId="79F37EE9" w14:textId="77777777" w:rsidR="001D3525" w:rsidRPr="001E63CA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0D58B2E0" w14:textId="77777777" w:rsidR="001D3525" w:rsidRPr="001E63CA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>
        <w:rPr>
          <w:rFonts w:ascii="Aptos" w:hAnsi="Aptos"/>
          <w:sz w:val="24"/>
          <w:szCs w:val="24"/>
        </w:rPr>
        <w:t xml:space="preserve"> and how you want to use the grant</w:t>
      </w:r>
    </w:p>
    <w:p w14:paraId="1ED2E32A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1B61870B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07868119" w14:textId="77777777" w:rsidR="001D3525" w:rsidRDefault="001D3525" w:rsidP="001D3525">
      <w:pPr>
        <w:rPr>
          <w:rFonts w:ascii="Aptos" w:hAnsi="Aptos"/>
          <w:b/>
          <w:bCs/>
          <w:sz w:val="24"/>
          <w:szCs w:val="24"/>
        </w:rPr>
      </w:pPr>
    </w:p>
    <w:p w14:paraId="4E13563A" w14:textId="77777777" w:rsidR="001D3525" w:rsidRPr="001E63CA" w:rsidRDefault="001D3525" w:rsidP="001D3525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56DFC71C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ord limits:</w:t>
      </w:r>
      <w:r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6D1D3957" w14:textId="77777777" w:rsidR="00284E0D" w:rsidRPr="00EF0C4B" w:rsidRDefault="00284E0D" w:rsidP="00284E0D">
      <w:pPr>
        <w:pStyle w:val="ListParagraph"/>
        <w:rPr>
          <w:rFonts w:ascii="Aptos" w:hAnsi="Aptos"/>
          <w:sz w:val="24"/>
          <w:szCs w:val="24"/>
        </w:rPr>
      </w:pPr>
    </w:p>
    <w:p w14:paraId="61E6676B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5F1A6370" w14:textId="77777777" w:rsidR="001D3525" w:rsidRPr="00EF0C4B" w:rsidRDefault="001D3525" w:rsidP="001D3525">
      <w:pPr>
        <w:pStyle w:val="ListParagraph"/>
        <w:rPr>
          <w:rFonts w:ascii="Aptos" w:hAnsi="Aptos"/>
          <w:sz w:val="24"/>
          <w:szCs w:val="24"/>
        </w:rPr>
      </w:pPr>
    </w:p>
    <w:p w14:paraId="1265AB4A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 </w:t>
      </w:r>
    </w:p>
    <w:p w14:paraId="4FFD785D" w14:textId="77777777" w:rsidR="00284E0D" w:rsidRPr="00284E0D" w:rsidRDefault="00284E0D" w:rsidP="00284E0D">
      <w:pPr>
        <w:pStyle w:val="ListParagraph"/>
        <w:rPr>
          <w:rFonts w:ascii="Aptos" w:hAnsi="Aptos"/>
          <w:sz w:val="24"/>
          <w:szCs w:val="24"/>
        </w:rPr>
      </w:pPr>
    </w:p>
    <w:p w14:paraId="6168E310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writing style you're most comfortable with. Full paragraphs are optional.</w:t>
      </w:r>
    </w:p>
    <w:p w14:paraId="0FDBCAF6" w14:textId="77777777" w:rsidR="001D3525" w:rsidRPr="0066047F" w:rsidRDefault="001D3525" w:rsidP="001D3525">
      <w:pPr>
        <w:pStyle w:val="ListParagraph"/>
        <w:rPr>
          <w:rFonts w:ascii="Aptos" w:hAnsi="Aptos"/>
          <w:sz w:val="24"/>
          <w:szCs w:val="24"/>
        </w:rPr>
      </w:pPr>
    </w:p>
    <w:p w14:paraId="7E05F34A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:</w:t>
      </w:r>
      <w:r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734B675A" w14:textId="77777777" w:rsidR="00284E0D" w:rsidRPr="00284E0D" w:rsidRDefault="00284E0D" w:rsidP="00284E0D">
      <w:pPr>
        <w:pStyle w:val="ListParagraph"/>
        <w:rPr>
          <w:rFonts w:ascii="Aptos" w:hAnsi="Aptos"/>
          <w:sz w:val="24"/>
          <w:szCs w:val="24"/>
        </w:rPr>
      </w:pPr>
    </w:p>
    <w:p w14:paraId="7515CD00" w14:textId="13ADDFF3" w:rsidR="001D3525" w:rsidRPr="001D3525" w:rsidRDefault="001D3525" w:rsidP="009F7FCF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Pr="0042144A">
        <w:rPr>
          <w:rFonts w:ascii="Aptos" w:hAnsi="Aptos"/>
          <w:sz w:val="24"/>
          <w:szCs w:val="24"/>
        </w:rPr>
        <w:t xml:space="preserve">This application form is long and detailed, </w:t>
      </w:r>
      <w:r>
        <w:rPr>
          <w:rFonts w:ascii="Aptos" w:hAnsi="Aptos"/>
          <w:sz w:val="24"/>
          <w:szCs w:val="24"/>
        </w:rPr>
        <w:t>a</w:t>
      </w:r>
      <w:r w:rsidRPr="0042144A">
        <w:rPr>
          <w:rFonts w:ascii="Aptos" w:hAnsi="Aptos"/>
          <w:sz w:val="24"/>
          <w:szCs w:val="24"/>
        </w:rPr>
        <w:t>llow enough time to</w:t>
      </w:r>
      <w:r>
        <w:rPr>
          <w:rFonts w:ascii="Aptos" w:hAnsi="Aptos"/>
          <w:sz w:val="24"/>
          <w:szCs w:val="24"/>
        </w:rPr>
        <w:t xml:space="preserve"> </w:t>
      </w:r>
      <w:r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>
        <w:rPr>
          <w:rFonts w:ascii="Aptos" w:hAnsi="Aptos"/>
          <w:sz w:val="24"/>
          <w:szCs w:val="24"/>
        </w:rPr>
        <w:t>.</w:t>
      </w:r>
    </w:p>
    <w:p w14:paraId="7987717F" w14:textId="77777777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164E796" w14:textId="107527E0" w:rsidR="00B914B5" w:rsidRPr="009F7FCF" w:rsidRDefault="004A5207" w:rsidP="009F7FCF">
      <w:pPr>
        <w:pStyle w:val="Heading1"/>
      </w:pPr>
      <w:bookmarkStart w:id="6" w:name="_Toc201833238"/>
      <w:r w:rsidRPr="009F7FCF">
        <w:lastRenderedPageBreak/>
        <w:t>A</w:t>
      </w:r>
      <w:r w:rsidR="002D5C8B" w:rsidRPr="009F7FCF">
        <w:t xml:space="preserve">bout </w:t>
      </w:r>
      <w:r w:rsidR="00D57EA9" w:rsidRPr="009F7FCF">
        <w:t xml:space="preserve">the </w:t>
      </w:r>
      <w:r w:rsidR="00B97D58" w:rsidRPr="009F7FCF">
        <w:t>a</w:t>
      </w:r>
      <w:r w:rsidR="00D57EA9" w:rsidRPr="009F7FCF">
        <w:t>pprentice</w:t>
      </w:r>
      <w:bookmarkEnd w:id="6"/>
      <w:r w:rsidR="002D5C8B" w:rsidRPr="009F7FCF">
        <w:t xml:space="preserve"> </w:t>
      </w:r>
    </w:p>
    <w:p w14:paraId="28A11447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Title: </w:t>
      </w:r>
    </w:p>
    <w:p w14:paraId="4693BFC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Preferred pronouns:</w:t>
      </w:r>
    </w:p>
    <w:p w14:paraId="2D3058C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First Name: </w:t>
      </w:r>
    </w:p>
    <w:p w14:paraId="32C9D7CE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Last Name: </w:t>
      </w:r>
    </w:p>
    <w:p w14:paraId="0468BEB3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Email address: </w:t>
      </w:r>
    </w:p>
    <w:p w14:paraId="416889BB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Phone number: </w:t>
      </w:r>
    </w:p>
    <w:p w14:paraId="6278A752" w14:textId="77777777" w:rsidR="00575B74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Alternative phone number: </w:t>
      </w:r>
    </w:p>
    <w:p w14:paraId="4DEA8096" w14:textId="77777777" w:rsidR="00316D03" w:rsidRPr="002A7F85" w:rsidRDefault="00316D03" w:rsidP="004C3A7F">
      <w:pPr>
        <w:pStyle w:val="ListParagraph"/>
        <w:spacing w:line="240" w:lineRule="auto"/>
        <w:rPr>
          <w:rFonts w:ascii="Aptos" w:hAnsi="Aptos"/>
          <w:sz w:val="24"/>
          <w:szCs w:val="24"/>
        </w:rPr>
      </w:pPr>
    </w:p>
    <w:p w14:paraId="2B482A9E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Adress Line 1: </w:t>
      </w:r>
    </w:p>
    <w:p w14:paraId="0A97CA5D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Address Line 2:</w:t>
      </w:r>
    </w:p>
    <w:p w14:paraId="7C3B18E4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City: </w:t>
      </w:r>
    </w:p>
    <w:p w14:paraId="0236CB2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598760682"/>
          <w:lock w:val="sdtLocked"/>
          <w:placeholder>
            <w:docPart w:val="E27FC41F293F4670A094350A6559A20B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B1B84D6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County: </w:t>
      </w:r>
    </w:p>
    <w:p w14:paraId="39C3C309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Region in the UK: </w:t>
      </w:r>
      <w:sdt>
        <w:sdtPr>
          <w:id w:val="-433050007"/>
          <w:lock w:val="sdtLocked"/>
          <w:placeholder>
            <w:docPart w:val="9BFB7236057A4C90ABEB6F5C83449EF0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1E111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Postcode: </w:t>
      </w:r>
    </w:p>
    <w:p w14:paraId="6A819DCD" w14:textId="77777777" w:rsidR="00575B74" w:rsidRDefault="00575B74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163346F8" w14:textId="77777777" w:rsidR="00FA5D63" w:rsidRPr="002A7F85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Where can we see examples of your work:</w:t>
      </w:r>
    </w:p>
    <w:p w14:paraId="48366618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Website: </w:t>
      </w:r>
    </w:p>
    <w:p w14:paraId="69F783ED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Instagram: </w:t>
      </w:r>
    </w:p>
    <w:p w14:paraId="578D19CD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Facebook: </w:t>
      </w:r>
    </w:p>
    <w:p w14:paraId="5B23AD3B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X(Twitter):</w:t>
      </w:r>
    </w:p>
    <w:p w14:paraId="02B98F86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LinkedIn:</w:t>
      </w:r>
    </w:p>
    <w:p w14:paraId="0EA1D3BA" w14:textId="77777777" w:rsidR="00FA5D63" w:rsidRDefault="00FA5D63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098FBF81" w14:textId="4610D400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Date of Birth (dd/mm/</w:t>
      </w:r>
      <w:proofErr w:type="spellStart"/>
      <w:r w:rsidRPr="002A7F85">
        <w:rPr>
          <w:rFonts w:ascii="Aptos" w:hAnsi="Aptos"/>
          <w:sz w:val="24"/>
          <w:szCs w:val="24"/>
        </w:rPr>
        <w:t>yyyy</w:t>
      </w:r>
      <w:proofErr w:type="spellEnd"/>
      <w:r w:rsidRPr="002A7F85">
        <w:rPr>
          <w:rFonts w:ascii="Aptos" w:hAnsi="Aptos"/>
          <w:sz w:val="24"/>
          <w:szCs w:val="24"/>
        </w:rPr>
        <w:t xml:space="preserve">): </w:t>
      </w:r>
    </w:p>
    <w:p w14:paraId="6AB27F45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Nationality:  </w:t>
      </w:r>
    </w:p>
    <w:p w14:paraId="5CC957E0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956016893"/>
          <w:lock w:val="sdtLocked"/>
          <w:placeholder>
            <w:docPart w:val="47800E7890C3468C86DD4781480B1D0D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33D161A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If other eligibility, please state:  </w:t>
      </w:r>
    </w:p>
    <w:p w14:paraId="4985A23C" w14:textId="77777777" w:rsidR="00575B74" w:rsidRPr="009F7FCF" w:rsidRDefault="00575B74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16B4D6C9" w14:textId="6EDE1981" w:rsidR="001167A8" w:rsidRPr="002A7F85" w:rsidRDefault="001167A8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Have you applied for a QEST Apprenticeship before? </w:t>
      </w:r>
      <w:sdt>
        <w:sdtPr>
          <w:id w:val="-388267089"/>
          <w:placeholder>
            <w:docPart w:val="BA848DDBBB99402A96D09776A34721B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EBAE258" w14:textId="6EDE1981" w:rsidR="00165DB5" w:rsidRPr="009F7FCF" w:rsidRDefault="00165DB5" w:rsidP="009F7FCF">
      <w:pPr>
        <w:pStyle w:val="Heading1"/>
      </w:pPr>
      <w:bookmarkStart w:id="7" w:name="_Toc201833239"/>
      <w:r w:rsidRPr="009F7FCF">
        <w:lastRenderedPageBreak/>
        <w:t xml:space="preserve">About the </w:t>
      </w:r>
      <w:r w:rsidR="00B97D58" w:rsidRPr="009F7FCF">
        <w:t>e</w:t>
      </w:r>
      <w:r w:rsidRPr="009F7FCF">
        <w:t>mployer</w:t>
      </w:r>
      <w:bookmarkEnd w:id="7"/>
    </w:p>
    <w:p w14:paraId="1F98CF72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Title: </w:t>
      </w:r>
    </w:p>
    <w:p w14:paraId="34D0AF74" w14:textId="77777777" w:rsidR="00B819A0" w:rsidRPr="00316D03" w:rsidRDefault="00B819A0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referred pronouns:</w:t>
      </w:r>
    </w:p>
    <w:p w14:paraId="445B0C39" w14:textId="1331D7E3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First Name: </w:t>
      </w:r>
    </w:p>
    <w:p w14:paraId="73F0CF4E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Last Name:</w:t>
      </w:r>
    </w:p>
    <w:p w14:paraId="784DD30D" w14:textId="43EA27DA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Position: </w:t>
      </w:r>
    </w:p>
    <w:p w14:paraId="5CA69354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Employer email address: </w:t>
      </w:r>
    </w:p>
    <w:p w14:paraId="62368C65" w14:textId="77777777" w:rsidR="00763F44" w:rsidRPr="00316D03" w:rsidRDefault="00763F44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Phone number: </w:t>
      </w:r>
    </w:p>
    <w:p w14:paraId="61B4F0F5" w14:textId="77777777" w:rsidR="00763F44" w:rsidRPr="00316D03" w:rsidRDefault="00763F44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Alternative phone number: </w:t>
      </w:r>
    </w:p>
    <w:p w14:paraId="14113D6E" w14:textId="77777777" w:rsidR="00165DB5" w:rsidRPr="009F7FCF" w:rsidRDefault="00165DB5" w:rsidP="00316D03">
      <w:pPr>
        <w:spacing w:line="360" w:lineRule="auto"/>
        <w:rPr>
          <w:rFonts w:ascii="Aptos" w:hAnsi="Aptos"/>
          <w:sz w:val="24"/>
          <w:szCs w:val="24"/>
        </w:rPr>
      </w:pPr>
    </w:p>
    <w:p w14:paraId="23AE3C53" w14:textId="0ABE624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Is the contact listed above the </w:t>
      </w:r>
      <w:r w:rsidR="006D68AA" w:rsidRPr="00316D03">
        <w:rPr>
          <w:rFonts w:ascii="Aptos" w:hAnsi="Aptos"/>
          <w:sz w:val="24"/>
          <w:szCs w:val="24"/>
        </w:rPr>
        <w:t>person</w:t>
      </w:r>
      <w:r w:rsidR="0060441C" w:rsidRPr="00316D03">
        <w:rPr>
          <w:rFonts w:ascii="Aptos" w:hAnsi="Aptos"/>
          <w:sz w:val="24"/>
          <w:szCs w:val="24"/>
        </w:rPr>
        <w:t xml:space="preserve"> </w:t>
      </w:r>
      <w:r w:rsidRPr="00316D03">
        <w:rPr>
          <w:rFonts w:ascii="Aptos" w:hAnsi="Aptos"/>
          <w:sz w:val="24"/>
          <w:szCs w:val="24"/>
        </w:rPr>
        <w:t>that will be supervising the apprentice</w:t>
      </w:r>
      <w:r w:rsidR="0060441C" w:rsidRPr="00316D03">
        <w:rPr>
          <w:rFonts w:ascii="Aptos" w:hAnsi="Aptos"/>
          <w:sz w:val="24"/>
          <w:szCs w:val="24"/>
        </w:rPr>
        <w:t xml:space="preserve"> (trainer/supervisor/ master)</w:t>
      </w:r>
      <w:r w:rsidRPr="00316D03">
        <w:rPr>
          <w:rFonts w:ascii="Aptos" w:hAnsi="Aptos"/>
          <w:sz w:val="24"/>
          <w:szCs w:val="24"/>
        </w:rPr>
        <w:t xml:space="preserve">? </w:t>
      </w:r>
      <w:r w:rsidR="00691FD2">
        <w:rPr>
          <w:rFonts w:ascii="Aptos" w:hAnsi="Aptos"/>
          <w:sz w:val="24"/>
          <w:szCs w:val="24"/>
        </w:rPr>
        <w:t xml:space="preserve"> </w:t>
      </w:r>
      <w:sdt>
        <w:sdtPr>
          <w:id w:val="1427761488"/>
          <w:placeholder>
            <w:docPart w:val="2024948C140F40D2BFE5A2990A268871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91FD2"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6E4D08BA" w14:textId="32354DBC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If no, please provide the name and contact details of the </w:t>
      </w:r>
      <w:r w:rsidR="006D68AA" w:rsidRPr="00316D03">
        <w:rPr>
          <w:rFonts w:ascii="Aptos" w:hAnsi="Aptos"/>
          <w:sz w:val="24"/>
          <w:szCs w:val="24"/>
        </w:rPr>
        <w:t>person</w:t>
      </w:r>
      <w:r w:rsidRPr="00316D03">
        <w:rPr>
          <w:rFonts w:ascii="Aptos" w:hAnsi="Aptos"/>
          <w:sz w:val="24"/>
          <w:szCs w:val="24"/>
        </w:rPr>
        <w:t xml:space="preserve"> who will be supervising the apprentice</w:t>
      </w:r>
      <w:r w:rsidR="00572BDD" w:rsidRPr="00316D03">
        <w:rPr>
          <w:rFonts w:ascii="Aptos" w:hAnsi="Aptos"/>
          <w:sz w:val="24"/>
          <w:szCs w:val="24"/>
        </w:rPr>
        <w:t>.</w:t>
      </w:r>
    </w:p>
    <w:p w14:paraId="7B9207E6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Full Name:</w:t>
      </w:r>
    </w:p>
    <w:p w14:paraId="3A739ED7" w14:textId="77777777" w:rsidR="00125453" w:rsidRPr="00316D03" w:rsidRDefault="00125453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referred pronouns:</w:t>
      </w:r>
    </w:p>
    <w:p w14:paraId="7461CAB8" w14:textId="77777777" w:rsidR="00505179" w:rsidRPr="00316D03" w:rsidRDefault="00505179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E</w:t>
      </w:r>
      <w:r w:rsidR="00165DB5" w:rsidRPr="00316D03">
        <w:rPr>
          <w:rFonts w:ascii="Aptos" w:hAnsi="Aptos"/>
          <w:sz w:val="24"/>
          <w:szCs w:val="24"/>
        </w:rPr>
        <w:t xml:space="preserve">mail address: </w:t>
      </w:r>
    </w:p>
    <w:p w14:paraId="122A1D94" w14:textId="66AAE4DC" w:rsidR="00165DB5" w:rsidRPr="00316D03" w:rsidRDefault="00505179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</w:t>
      </w:r>
      <w:r w:rsidR="00165DB5" w:rsidRPr="00316D03">
        <w:rPr>
          <w:rFonts w:ascii="Aptos" w:hAnsi="Aptos"/>
          <w:sz w:val="24"/>
          <w:szCs w:val="24"/>
        </w:rPr>
        <w:t>hone number:</w:t>
      </w:r>
    </w:p>
    <w:p w14:paraId="1A427863" w14:textId="39935D02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5A84A958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226C6A9" w14:textId="65C53B66" w:rsidR="00716D30" w:rsidRPr="009F7FCF" w:rsidRDefault="00716D30" w:rsidP="008A3C1F">
      <w:pPr>
        <w:pStyle w:val="Heading1"/>
      </w:pPr>
      <w:bookmarkStart w:id="8" w:name="_Toc201833240"/>
      <w:r w:rsidRPr="009F7FCF">
        <w:lastRenderedPageBreak/>
        <w:t>About the practice</w:t>
      </w:r>
      <w:bookmarkEnd w:id="8"/>
    </w:p>
    <w:p w14:paraId="44A00727" w14:textId="3C2AF295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Business name:</w:t>
      </w:r>
    </w:p>
    <w:p w14:paraId="77B26048" w14:textId="0261FF28" w:rsidR="00716D30" w:rsidRPr="006A5B7F" w:rsidRDefault="003F417F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Business </w:t>
      </w:r>
      <w:r w:rsidR="00716D30" w:rsidRPr="006A5B7F">
        <w:rPr>
          <w:rFonts w:ascii="Aptos" w:hAnsi="Aptos"/>
          <w:sz w:val="24"/>
          <w:szCs w:val="24"/>
        </w:rPr>
        <w:t xml:space="preserve">Address Line 1: </w:t>
      </w:r>
    </w:p>
    <w:p w14:paraId="1124AD6F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Address Line 2:</w:t>
      </w:r>
    </w:p>
    <w:p w14:paraId="471E37CB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City: </w:t>
      </w:r>
    </w:p>
    <w:p w14:paraId="6D4F309F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1122728800"/>
          <w:placeholder>
            <w:docPart w:val="04D37688814D4D0DB4B63AE5D2655ADD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947B7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County: </w:t>
      </w:r>
    </w:p>
    <w:p w14:paraId="0910E604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Postcode: </w:t>
      </w:r>
    </w:p>
    <w:p w14:paraId="6854D336" w14:textId="77777777" w:rsidR="00716D30" w:rsidRPr="009F7FCF" w:rsidRDefault="00716D30" w:rsidP="006A5B7F">
      <w:pPr>
        <w:spacing w:line="360" w:lineRule="auto"/>
        <w:rPr>
          <w:rFonts w:ascii="Aptos" w:hAnsi="Aptos"/>
          <w:sz w:val="24"/>
          <w:szCs w:val="24"/>
        </w:rPr>
      </w:pPr>
    </w:p>
    <w:p w14:paraId="19379B75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Please select the category that best describes your craft.  </w:t>
      </w:r>
      <w:sdt>
        <w:sdtPr>
          <w:id w:val="1932861836"/>
          <w:placeholder>
            <w:docPart w:val="58BED0F3947F411C9177FB18EA10A852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5538D02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Area of specialism:</w:t>
      </w:r>
    </w:p>
    <w:p w14:paraId="71552D5C" w14:textId="77777777" w:rsidR="00716D30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Describe your practice (200 words):</w:t>
      </w:r>
    </w:p>
    <w:p w14:paraId="1C29D42D" w14:textId="77777777" w:rsidR="00223B77" w:rsidRPr="00D85232" w:rsidRDefault="00223B77" w:rsidP="00223B77">
      <w:pPr>
        <w:pStyle w:val="ListParagraph"/>
        <w:numPr>
          <w:ilvl w:val="1"/>
          <w:numId w:val="39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 xml:space="preserve">For example: </w:t>
      </w:r>
    </w:p>
    <w:p w14:paraId="0BBD8C28" w14:textId="3CA0EB91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</w:t>
      </w:r>
      <w:r w:rsidR="000F74F8">
        <w:rPr>
          <w:rFonts w:ascii="Aptos" w:hAnsi="Aptos"/>
          <w:i/>
          <w:iCs/>
          <w:sz w:val="24"/>
          <w:szCs w:val="24"/>
        </w:rPr>
        <w:t xml:space="preserve">do </w:t>
      </w:r>
      <w:r w:rsidRPr="00FB5CD7">
        <w:rPr>
          <w:rFonts w:ascii="Aptos" w:hAnsi="Aptos"/>
          <w:i/>
          <w:iCs/>
          <w:sz w:val="24"/>
          <w:szCs w:val="24"/>
        </w:rPr>
        <w:t>you make, create, or conserve</w:t>
      </w:r>
    </w:p>
    <w:p w14:paraId="01B68ACA" w14:textId="77777777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at you are recognised for —skills, techniques, or areas of focus</w:t>
      </w:r>
    </w:p>
    <w:p w14:paraId="52F719F5" w14:textId="77777777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6CABBD25" w14:textId="77777777" w:rsidR="00223B7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26E67CA3" w14:textId="77777777" w:rsidR="00223B77" w:rsidRDefault="00223B77" w:rsidP="00223B77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664B7B65" w14:textId="16D28FE2" w:rsidR="00233C2C" w:rsidRPr="006A5B7F" w:rsidRDefault="00233C2C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Have you applied for a QEST Apprenticeship before? </w:t>
      </w:r>
      <w:sdt>
        <w:sdtPr>
          <w:id w:val="2101209259"/>
          <w:placeholder>
            <w:docPart w:val="42631F8CA98D45B88B96453702B7937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BD93DAD" w14:textId="77777777" w:rsidR="00724623" w:rsidRDefault="00724623" w:rsidP="00724623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6BBA25FE" w14:textId="77E0F30D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Where can we see examples of your work:</w:t>
      </w:r>
    </w:p>
    <w:p w14:paraId="5F507FFA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Website: </w:t>
      </w:r>
    </w:p>
    <w:p w14:paraId="2E4A79A8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Instagram: </w:t>
      </w:r>
    </w:p>
    <w:p w14:paraId="7A29E1B8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Facebook: </w:t>
      </w:r>
    </w:p>
    <w:p w14:paraId="33C538D2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X(Twitter):</w:t>
      </w:r>
    </w:p>
    <w:p w14:paraId="30219633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LinkedIn:</w:t>
      </w:r>
    </w:p>
    <w:p w14:paraId="4F06D0E3" w14:textId="77777777" w:rsidR="002C3F28" w:rsidRPr="009F7FCF" w:rsidRDefault="002C3F28" w:rsidP="002C3F28">
      <w:pPr>
        <w:pStyle w:val="Heading2"/>
      </w:pPr>
      <w:r w:rsidRPr="009F7FCF">
        <w:t>Sustainability</w:t>
      </w:r>
    </w:p>
    <w:p w14:paraId="2F1DBDD8" w14:textId="77777777" w:rsidR="00424BBB" w:rsidRPr="00D85232" w:rsidRDefault="00424BBB" w:rsidP="00424BBB">
      <w:pPr>
        <w:pStyle w:val="ListParagraph"/>
        <w:numPr>
          <w:ilvl w:val="0"/>
          <w:numId w:val="40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 you thinking about the environmental impact of your practice? (200 words)</w:t>
      </w:r>
      <w:r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B040C47" w14:textId="785D2B9D" w:rsidR="00424BBB" w:rsidRPr="00BA1946" w:rsidRDefault="00424BBB" w:rsidP="00BA1946">
      <w:pPr>
        <w:pStyle w:val="ListParagraph"/>
        <w:numPr>
          <w:ilvl w:val="1"/>
          <w:numId w:val="4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1745D3">
        <w:rPr>
          <w:rFonts w:ascii="Aptos" w:hAnsi="Aptos"/>
          <w:i/>
          <w:iCs/>
          <w:sz w:val="24"/>
          <w:szCs w:val="24"/>
        </w:rPr>
        <w:t>For example</w:t>
      </w:r>
      <w:r w:rsidR="00BA1946">
        <w:rPr>
          <w:rFonts w:ascii="Aptos" w:hAnsi="Aptos"/>
          <w:i/>
          <w:iCs/>
          <w:sz w:val="24"/>
          <w:szCs w:val="24"/>
        </w:rPr>
        <w:t>,</w:t>
      </w:r>
      <w:r w:rsidR="001745D3" w:rsidRPr="001745D3">
        <w:rPr>
          <w:rFonts w:ascii="Aptos" w:hAnsi="Aptos"/>
          <w:i/>
          <w:iCs/>
          <w:sz w:val="24"/>
          <w:szCs w:val="24"/>
        </w:rPr>
        <w:t xml:space="preserve"> h</w:t>
      </w:r>
      <w:r w:rsidRPr="001745D3">
        <w:rPr>
          <w:rFonts w:ascii="Aptos" w:hAnsi="Aptos"/>
          <w:i/>
          <w:iCs/>
          <w:sz w:val="24"/>
          <w:szCs w:val="24"/>
        </w:rPr>
        <w:t>ave you made changes in your materials, processes, or packaging</w:t>
      </w:r>
      <w:r w:rsidR="00BA1946">
        <w:rPr>
          <w:rFonts w:ascii="Aptos" w:hAnsi="Aptos"/>
          <w:i/>
          <w:iCs/>
          <w:sz w:val="24"/>
          <w:szCs w:val="24"/>
        </w:rPr>
        <w:t>? Have you faced a</w:t>
      </w:r>
      <w:r w:rsidRPr="00BA1946">
        <w:rPr>
          <w:rFonts w:ascii="Aptos" w:hAnsi="Aptos"/>
          <w:i/>
          <w:iCs/>
          <w:sz w:val="24"/>
          <w:szCs w:val="24"/>
        </w:rPr>
        <w:t>ny challenges in trying to make your practice more sustainable</w:t>
      </w:r>
      <w:r w:rsidR="00BA1946">
        <w:rPr>
          <w:rFonts w:ascii="Aptos" w:hAnsi="Aptos"/>
          <w:i/>
          <w:iCs/>
          <w:sz w:val="24"/>
          <w:szCs w:val="24"/>
        </w:rPr>
        <w:t xml:space="preserve">? </w:t>
      </w:r>
      <w:r w:rsidRPr="00BA1946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  <w:r w:rsidR="00BA1946">
        <w:rPr>
          <w:rFonts w:ascii="Aptos" w:hAnsi="Aptos"/>
          <w:i/>
          <w:iCs/>
          <w:sz w:val="24"/>
          <w:szCs w:val="24"/>
        </w:rPr>
        <w:t xml:space="preserve">? </w:t>
      </w:r>
    </w:p>
    <w:p w14:paraId="6BA7004E" w14:textId="2E618763" w:rsidR="00716D30" w:rsidRPr="009F7FCF" w:rsidRDefault="00716D30" w:rsidP="00C61C84">
      <w:pPr>
        <w:pStyle w:val="Heading1"/>
      </w:pPr>
      <w:bookmarkStart w:id="9" w:name="_Toc201833241"/>
      <w:r w:rsidRPr="009F7FCF">
        <w:lastRenderedPageBreak/>
        <w:t>Practice finances</w:t>
      </w:r>
      <w:bookmarkEnd w:id="9"/>
    </w:p>
    <w:p w14:paraId="0EC84854" w14:textId="77777777" w:rsidR="0011405B" w:rsidRPr="00062BC5" w:rsidRDefault="0011405B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How many years has the business been practicing: </w:t>
      </w:r>
    </w:p>
    <w:p w14:paraId="348B8540" w14:textId="77777777" w:rsidR="0011405B" w:rsidRPr="00062BC5" w:rsidRDefault="0011405B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How many people work in the business:</w:t>
      </w:r>
    </w:p>
    <w:p w14:paraId="00C3B2A4" w14:textId="2BE05D6E" w:rsidR="00716D30" w:rsidRPr="00062BC5" w:rsidRDefault="00AE41E6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What was your</w:t>
      </w:r>
      <w:r w:rsidR="00716D30" w:rsidRPr="00062BC5">
        <w:rPr>
          <w:rFonts w:ascii="Aptos" w:hAnsi="Aptos"/>
          <w:sz w:val="24"/>
          <w:szCs w:val="24"/>
        </w:rPr>
        <w:t xml:space="preserve"> annual turnover for the past three years, formatted as follows: YY/YY £xxx, YY/YY £xxx, YY/YY £xxx.</w:t>
      </w:r>
    </w:p>
    <w:p w14:paraId="6EA8EC42" w14:textId="71A33A39" w:rsidR="00716D30" w:rsidRPr="00062BC5" w:rsidRDefault="00716D30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Please provide last year's annual profit or declared earnings: </w:t>
      </w:r>
    </w:p>
    <w:p w14:paraId="617C8009" w14:textId="08D25D2B" w:rsidR="00716D30" w:rsidRDefault="00716D30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Why is your </w:t>
      </w:r>
      <w:r w:rsidR="003E3646" w:rsidRPr="00062BC5">
        <w:rPr>
          <w:rFonts w:ascii="Aptos" w:hAnsi="Aptos"/>
          <w:sz w:val="24"/>
          <w:szCs w:val="24"/>
        </w:rPr>
        <w:t>business</w:t>
      </w:r>
      <w:r w:rsidRPr="00062BC5">
        <w:rPr>
          <w:rFonts w:ascii="Aptos" w:hAnsi="Aptos"/>
          <w:sz w:val="24"/>
          <w:szCs w:val="24"/>
        </w:rPr>
        <w:t xml:space="preserve"> unable to fully fund the apprenticeship on its own</w:t>
      </w:r>
      <w:r w:rsidR="000F5D61">
        <w:rPr>
          <w:rFonts w:ascii="Aptos" w:hAnsi="Aptos"/>
          <w:sz w:val="24"/>
          <w:szCs w:val="24"/>
        </w:rPr>
        <w:t>, and w</w:t>
      </w:r>
      <w:r w:rsidR="00912264">
        <w:rPr>
          <w:rFonts w:ascii="Aptos" w:hAnsi="Aptos"/>
          <w:sz w:val="24"/>
          <w:szCs w:val="24"/>
        </w:rPr>
        <w:t>hy do you need the QEST grant</w:t>
      </w:r>
      <w:r w:rsidR="00F1314D">
        <w:rPr>
          <w:rFonts w:ascii="Aptos" w:hAnsi="Aptos"/>
          <w:sz w:val="24"/>
          <w:szCs w:val="24"/>
        </w:rPr>
        <w:t xml:space="preserve">? </w:t>
      </w:r>
      <w:r w:rsidR="009645E4" w:rsidRPr="00062BC5">
        <w:rPr>
          <w:rFonts w:ascii="Aptos" w:hAnsi="Aptos"/>
          <w:sz w:val="24"/>
          <w:szCs w:val="24"/>
        </w:rPr>
        <w:t>(200 words)</w:t>
      </w:r>
    </w:p>
    <w:p w14:paraId="4212C921" w14:textId="70A20610" w:rsidR="00B923C8" w:rsidRDefault="006C0D31" w:rsidP="00E34C99">
      <w:pPr>
        <w:pStyle w:val="ListParagraph"/>
        <w:numPr>
          <w:ilvl w:val="1"/>
          <w:numId w:val="3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3F7D1C">
        <w:rPr>
          <w:rFonts w:ascii="Aptos" w:hAnsi="Aptos"/>
          <w:i/>
          <w:iCs/>
          <w:sz w:val="24"/>
          <w:szCs w:val="24"/>
        </w:rPr>
        <w:t xml:space="preserve">For </w:t>
      </w:r>
      <w:r w:rsidR="003F7D1C" w:rsidRPr="003F7D1C">
        <w:rPr>
          <w:rFonts w:ascii="Aptos" w:hAnsi="Aptos"/>
          <w:i/>
          <w:iCs/>
          <w:sz w:val="24"/>
          <w:szCs w:val="24"/>
        </w:rPr>
        <w:t xml:space="preserve">example, are there </w:t>
      </w:r>
      <w:r w:rsidRPr="003F7D1C">
        <w:rPr>
          <w:rFonts w:ascii="Aptos" w:hAnsi="Aptos"/>
          <w:i/>
          <w:iCs/>
          <w:sz w:val="24"/>
          <w:szCs w:val="24"/>
        </w:rPr>
        <w:t xml:space="preserve">any </w:t>
      </w:r>
      <w:r w:rsidR="00EC4A08" w:rsidRPr="003F7D1C">
        <w:rPr>
          <w:rFonts w:ascii="Aptos" w:hAnsi="Aptos"/>
          <w:i/>
          <w:iCs/>
          <w:sz w:val="24"/>
          <w:szCs w:val="24"/>
        </w:rPr>
        <w:t>financial or</w:t>
      </w:r>
      <w:r w:rsidR="007821AA" w:rsidRPr="003F7D1C">
        <w:rPr>
          <w:rFonts w:ascii="Aptos" w:hAnsi="Aptos"/>
          <w:i/>
          <w:iCs/>
          <w:sz w:val="24"/>
          <w:szCs w:val="24"/>
        </w:rPr>
        <w:t xml:space="preserve"> resource </w:t>
      </w:r>
      <w:r w:rsidRPr="003F7D1C">
        <w:rPr>
          <w:rFonts w:ascii="Aptos" w:hAnsi="Aptos"/>
          <w:i/>
          <w:iCs/>
          <w:sz w:val="24"/>
          <w:szCs w:val="24"/>
        </w:rPr>
        <w:t>constraints</w:t>
      </w:r>
      <w:r w:rsidR="002E560E" w:rsidRPr="003F7D1C">
        <w:rPr>
          <w:rFonts w:ascii="Aptos" w:hAnsi="Aptos"/>
          <w:i/>
          <w:iCs/>
          <w:sz w:val="24"/>
          <w:szCs w:val="24"/>
        </w:rPr>
        <w:t xml:space="preserve"> </w:t>
      </w:r>
      <w:r w:rsidR="000F5D61" w:rsidRPr="003F7D1C">
        <w:rPr>
          <w:rFonts w:ascii="Aptos" w:hAnsi="Aptos"/>
          <w:i/>
          <w:iCs/>
          <w:sz w:val="24"/>
          <w:szCs w:val="24"/>
        </w:rPr>
        <w:t>you face</w:t>
      </w:r>
      <w:r w:rsidR="003F7D1C" w:rsidRPr="003F7D1C">
        <w:rPr>
          <w:rFonts w:ascii="Aptos" w:hAnsi="Aptos"/>
          <w:i/>
          <w:iCs/>
          <w:sz w:val="24"/>
          <w:szCs w:val="24"/>
        </w:rPr>
        <w:t xml:space="preserve">? </w:t>
      </w:r>
      <w:r w:rsidR="003F7D1C">
        <w:rPr>
          <w:rFonts w:ascii="Aptos" w:hAnsi="Aptos"/>
          <w:i/>
          <w:iCs/>
          <w:sz w:val="24"/>
          <w:szCs w:val="24"/>
        </w:rPr>
        <w:t>H</w:t>
      </w:r>
      <w:r w:rsidR="00B923C8" w:rsidRPr="003F7D1C">
        <w:rPr>
          <w:rFonts w:ascii="Aptos" w:hAnsi="Aptos"/>
          <w:i/>
          <w:iCs/>
          <w:sz w:val="24"/>
          <w:szCs w:val="24"/>
        </w:rPr>
        <w:t xml:space="preserve">ow </w:t>
      </w:r>
      <w:r w:rsidR="003F7D1C">
        <w:rPr>
          <w:rFonts w:ascii="Aptos" w:hAnsi="Aptos"/>
          <w:i/>
          <w:iCs/>
          <w:sz w:val="24"/>
          <w:szCs w:val="24"/>
        </w:rPr>
        <w:t xml:space="preserve">would </w:t>
      </w:r>
      <w:r w:rsidR="00B923C8" w:rsidRPr="003F7D1C">
        <w:rPr>
          <w:rFonts w:ascii="Aptos" w:hAnsi="Aptos"/>
          <w:i/>
          <w:iCs/>
          <w:sz w:val="24"/>
          <w:szCs w:val="24"/>
        </w:rPr>
        <w:t>the grant</w:t>
      </w:r>
      <w:r w:rsidR="00965A1D" w:rsidRPr="003F7D1C">
        <w:rPr>
          <w:rFonts w:ascii="Aptos" w:hAnsi="Aptos"/>
          <w:i/>
          <w:iCs/>
          <w:sz w:val="24"/>
          <w:szCs w:val="24"/>
        </w:rPr>
        <w:t xml:space="preserve"> enable you to offer the apprenticeship without </w:t>
      </w:r>
      <w:r w:rsidR="00A01B42" w:rsidRPr="003F7D1C">
        <w:rPr>
          <w:rFonts w:ascii="Aptos" w:hAnsi="Aptos"/>
          <w:i/>
          <w:iCs/>
          <w:sz w:val="24"/>
          <w:szCs w:val="24"/>
        </w:rPr>
        <w:t>placing strain on your business</w:t>
      </w:r>
      <w:r w:rsidR="009873F6">
        <w:rPr>
          <w:rFonts w:ascii="Aptos" w:hAnsi="Aptos"/>
          <w:i/>
          <w:iCs/>
          <w:sz w:val="24"/>
          <w:szCs w:val="24"/>
        </w:rPr>
        <w:t>?</w:t>
      </w:r>
    </w:p>
    <w:p w14:paraId="0A4D06E8" w14:textId="77777777" w:rsidR="00E34C99" w:rsidRPr="003F7D1C" w:rsidRDefault="00E34C99" w:rsidP="00E34C99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00FD7FFC" w14:textId="0645CAC0" w:rsidR="00716D30" w:rsidRPr="00B51912" w:rsidRDefault="00716D30" w:rsidP="00176BBC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b/>
          <w:bCs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To suppo</w:t>
      </w:r>
      <w:r w:rsidRPr="00B51912">
        <w:rPr>
          <w:rFonts w:ascii="Aptos" w:hAnsi="Aptos"/>
          <w:sz w:val="24"/>
          <w:szCs w:val="24"/>
        </w:rPr>
        <w:t xml:space="preserve">rt your application please </w:t>
      </w:r>
      <w:r w:rsidRPr="00B51912">
        <w:rPr>
          <w:rFonts w:ascii="Aptos" w:hAnsi="Aptos"/>
          <w:b/>
          <w:bCs/>
          <w:sz w:val="24"/>
          <w:szCs w:val="24"/>
        </w:rPr>
        <w:t>upload</w:t>
      </w:r>
      <w:r w:rsidRPr="00B51912">
        <w:rPr>
          <w:rFonts w:ascii="Aptos" w:hAnsi="Aptos"/>
          <w:sz w:val="24"/>
          <w:szCs w:val="24"/>
        </w:rPr>
        <w:t xml:space="preserve"> </w:t>
      </w:r>
      <w:r w:rsidR="00B91AFC" w:rsidRPr="00B51912">
        <w:rPr>
          <w:rFonts w:ascii="Aptos" w:hAnsi="Aptos"/>
          <w:sz w:val="24"/>
          <w:szCs w:val="24"/>
        </w:rPr>
        <w:t xml:space="preserve">a </w:t>
      </w:r>
      <w:r w:rsidRPr="00B51912">
        <w:rPr>
          <w:rFonts w:ascii="Aptos" w:hAnsi="Aptos"/>
          <w:sz w:val="24"/>
          <w:szCs w:val="24"/>
        </w:rPr>
        <w:t>PDF copy of the company’s most recent accounts.</w:t>
      </w:r>
      <w:r w:rsidRPr="00B51912">
        <w:rPr>
          <w:rFonts w:ascii="Aptos" w:hAnsi="Aptos"/>
          <w:b/>
          <w:bCs/>
          <w:sz w:val="24"/>
          <w:szCs w:val="24"/>
        </w:rPr>
        <w:t xml:space="preserve"> </w:t>
      </w:r>
    </w:p>
    <w:p w14:paraId="182398AE" w14:textId="77777777" w:rsidR="00716D30" w:rsidRDefault="00716D30" w:rsidP="008A3C1F">
      <w:pPr>
        <w:pStyle w:val="Heading2"/>
      </w:pPr>
      <w:r w:rsidRPr="009F7FCF">
        <w:t>Training plans and policies</w:t>
      </w:r>
    </w:p>
    <w:p w14:paraId="40A38F61" w14:textId="0A1661B6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What are the business's training policies and plans, and how </w:t>
      </w:r>
      <w:r w:rsidR="00357C72" w:rsidRPr="00E57169">
        <w:rPr>
          <w:rFonts w:ascii="Aptos" w:hAnsi="Aptos"/>
          <w:sz w:val="24"/>
          <w:szCs w:val="24"/>
        </w:rPr>
        <w:t xml:space="preserve">much </w:t>
      </w:r>
      <w:r w:rsidRPr="00E57169">
        <w:rPr>
          <w:rFonts w:ascii="Aptos" w:hAnsi="Aptos"/>
          <w:sz w:val="24"/>
          <w:szCs w:val="24"/>
        </w:rPr>
        <w:t xml:space="preserve">budget </w:t>
      </w:r>
      <w:r w:rsidR="00357C72" w:rsidRPr="00E57169">
        <w:rPr>
          <w:rFonts w:ascii="Aptos" w:hAnsi="Aptos"/>
          <w:sz w:val="24"/>
          <w:szCs w:val="24"/>
        </w:rPr>
        <w:t xml:space="preserve">is </w:t>
      </w:r>
      <w:r w:rsidRPr="00E57169">
        <w:rPr>
          <w:rFonts w:ascii="Aptos" w:hAnsi="Aptos"/>
          <w:sz w:val="24"/>
          <w:szCs w:val="24"/>
        </w:rPr>
        <w:t>allocated to support them? (150 words)</w:t>
      </w:r>
    </w:p>
    <w:p w14:paraId="5DC04272" w14:textId="77777777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ave you funded an apprentice in the past? Yes/No </w:t>
      </w:r>
    </w:p>
    <w:p w14:paraId="33C1F0D2" w14:textId="5E3005C2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If yes, how have you funded an apprentice in the past? (1</w:t>
      </w:r>
      <w:r w:rsidR="004B3157" w:rsidRPr="00E57169">
        <w:rPr>
          <w:rFonts w:ascii="Aptos" w:hAnsi="Aptos"/>
          <w:sz w:val="24"/>
          <w:szCs w:val="24"/>
        </w:rPr>
        <w:t>50</w:t>
      </w:r>
      <w:r w:rsidRPr="00E57169">
        <w:rPr>
          <w:rFonts w:ascii="Aptos" w:hAnsi="Aptos"/>
          <w:sz w:val="24"/>
          <w:szCs w:val="24"/>
        </w:rPr>
        <w:t xml:space="preserve"> words) </w:t>
      </w:r>
    </w:p>
    <w:p w14:paraId="5A22A272" w14:textId="77777777" w:rsidR="00ED79D7" w:rsidRDefault="00ED79D7" w:rsidP="00ED79D7">
      <w:pPr>
        <w:rPr>
          <w:rFonts w:ascii="Aptos" w:hAnsi="Aptos"/>
          <w:sz w:val="24"/>
          <w:szCs w:val="24"/>
        </w:rPr>
      </w:pPr>
    </w:p>
    <w:p w14:paraId="47170ACE" w14:textId="36287AC1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F09E03A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5035619" w14:textId="30CC0C8A" w:rsidR="00CF54B5" w:rsidRPr="009F7FCF" w:rsidRDefault="00FE77C6" w:rsidP="008A3C1F">
      <w:pPr>
        <w:pStyle w:val="Heading1"/>
      </w:pPr>
      <w:bookmarkStart w:id="10" w:name="_Toc201833242"/>
      <w:r w:rsidRPr="009F7FCF">
        <w:lastRenderedPageBreak/>
        <w:t>Apprenticeship Summary</w:t>
      </w:r>
      <w:bookmarkEnd w:id="10"/>
    </w:p>
    <w:p w14:paraId="46057FE6" w14:textId="6CEFFC30" w:rsidR="0075049C" w:rsidRDefault="0075049C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ow much money are you seeking from QEST?  </w:t>
      </w:r>
    </w:p>
    <w:p w14:paraId="0F70102B" w14:textId="3DAFB719" w:rsidR="004C1699" w:rsidRPr="00F95D6C" w:rsidRDefault="00F95D6C" w:rsidP="00E34C99">
      <w:pPr>
        <w:pStyle w:val="ListParagraph"/>
        <w:numPr>
          <w:ilvl w:val="1"/>
          <w:numId w:val="32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95D6C">
        <w:rPr>
          <w:rFonts w:ascii="Aptos" w:hAnsi="Aptos"/>
          <w:i/>
          <w:iCs/>
          <w:sz w:val="24"/>
          <w:szCs w:val="24"/>
        </w:rPr>
        <w:t>T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he </w:t>
      </w:r>
      <w:r w:rsidR="001437AA" w:rsidRPr="00F95D6C">
        <w:rPr>
          <w:rFonts w:ascii="Aptos" w:hAnsi="Aptos"/>
          <w:i/>
          <w:iCs/>
          <w:sz w:val="24"/>
          <w:szCs w:val="24"/>
        </w:rPr>
        <w:t>apprenticeship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 can </w:t>
      </w:r>
      <w:r w:rsidRPr="00F95D6C">
        <w:rPr>
          <w:rFonts w:ascii="Aptos" w:hAnsi="Aptos"/>
          <w:i/>
          <w:iCs/>
          <w:sz w:val="24"/>
          <w:szCs w:val="24"/>
        </w:rPr>
        <w:t>fund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 up to £12,000 in total. </w:t>
      </w:r>
      <w:r w:rsidR="003B7835" w:rsidRPr="00F95D6C">
        <w:rPr>
          <w:rFonts w:ascii="Aptos" w:hAnsi="Aptos"/>
          <w:i/>
          <w:iCs/>
          <w:sz w:val="24"/>
          <w:szCs w:val="24"/>
        </w:rPr>
        <w:t xml:space="preserve">No more than £6,000 in any one year. </w:t>
      </w:r>
    </w:p>
    <w:p w14:paraId="5C08840D" w14:textId="7D68B255" w:rsidR="0075049C" w:rsidRDefault="0075049C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ow long will the </w:t>
      </w:r>
      <w:r w:rsidR="005D2017" w:rsidRPr="00E57169">
        <w:rPr>
          <w:rFonts w:ascii="Aptos" w:hAnsi="Aptos"/>
          <w:sz w:val="24"/>
          <w:szCs w:val="24"/>
        </w:rPr>
        <w:t>a</w:t>
      </w:r>
      <w:r w:rsidRPr="00E57169">
        <w:rPr>
          <w:rFonts w:ascii="Aptos" w:hAnsi="Aptos"/>
          <w:sz w:val="24"/>
          <w:szCs w:val="24"/>
        </w:rPr>
        <w:t xml:space="preserve">pprenticeship last: </w:t>
      </w:r>
    </w:p>
    <w:p w14:paraId="2F553361" w14:textId="190FFC19" w:rsidR="003B7835" w:rsidRPr="00F95D6C" w:rsidRDefault="00F95D6C" w:rsidP="003B7835">
      <w:pPr>
        <w:pStyle w:val="ListParagraph"/>
        <w:numPr>
          <w:ilvl w:val="1"/>
          <w:numId w:val="32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 w:rsidRPr="00F95D6C">
        <w:rPr>
          <w:rFonts w:ascii="Aptos" w:hAnsi="Aptos"/>
          <w:i/>
          <w:iCs/>
          <w:sz w:val="24"/>
          <w:szCs w:val="24"/>
        </w:rPr>
        <w:t xml:space="preserve">The </w:t>
      </w:r>
      <w:r w:rsidR="001437AA" w:rsidRPr="00F95D6C">
        <w:rPr>
          <w:rFonts w:ascii="Aptos" w:hAnsi="Aptos"/>
          <w:i/>
          <w:iCs/>
          <w:sz w:val="24"/>
          <w:szCs w:val="24"/>
        </w:rPr>
        <w:t>apprenticeship</w:t>
      </w:r>
      <w:r w:rsidRPr="00F95D6C">
        <w:rPr>
          <w:rFonts w:ascii="Aptos" w:hAnsi="Aptos"/>
          <w:i/>
          <w:iCs/>
          <w:sz w:val="24"/>
          <w:szCs w:val="24"/>
        </w:rPr>
        <w:t xml:space="preserve"> can last up to three years</w:t>
      </w:r>
    </w:p>
    <w:p w14:paraId="2608A384" w14:textId="7697FD9A" w:rsidR="002F5919" w:rsidRDefault="0050101D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50101D">
        <w:rPr>
          <w:rFonts w:ascii="Aptos" w:hAnsi="Aptos"/>
          <w:sz w:val="24"/>
          <w:szCs w:val="24"/>
        </w:rPr>
        <w:t xml:space="preserve">What is the purpose of the apprenticeship? Please provide an overview of its key objectives and the outcomes you hope to achieve. </w:t>
      </w:r>
      <w:r w:rsidR="002F5919" w:rsidRPr="00E57169">
        <w:rPr>
          <w:rFonts w:ascii="Aptos" w:hAnsi="Aptos"/>
          <w:sz w:val="24"/>
          <w:szCs w:val="24"/>
        </w:rPr>
        <w:t>(</w:t>
      </w:r>
      <w:r w:rsidR="00363FE5" w:rsidRPr="00E57169">
        <w:rPr>
          <w:rFonts w:ascii="Aptos" w:hAnsi="Aptos"/>
          <w:sz w:val="24"/>
          <w:szCs w:val="24"/>
        </w:rPr>
        <w:t>2</w:t>
      </w:r>
      <w:r w:rsidR="002F5919" w:rsidRPr="00E57169">
        <w:rPr>
          <w:rFonts w:ascii="Aptos" w:hAnsi="Aptos"/>
          <w:sz w:val="24"/>
          <w:szCs w:val="24"/>
        </w:rPr>
        <w:t>00 words)</w:t>
      </w:r>
    </w:p>
    <w:p w14:paraId="447D3877" w14:textId="003B8949" w:rsidR="00B16FF4" w:rsidRDefault="0050101D" w:rsidP="00E34C99">
      <w:pPr>
        <w:pStyle w:val="ListParagraph"/>
        <w:numPr>
          <w:ilvl w:val="1"/>
          <w:numId w:val="32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673A6C">
        <w:rPr>
          <w:rFonts w:ascii="Aptos" w:hAnsi="Aptos"/>
          <w:i/>
          <w:iCs/>
          <w:sz w:val="24"/>
          <w:szCs w:val="24"/>
        </w:rPr>
        <w:t xml:space="preserve">For </w:t>
      </w:r>
      <w:r w:rsidR="00673A6C" w:rsidRPr="00673A6C">
        <w:rPr>
          <w:rFonts w:ascii="Aptos" w:hAnsi="Aptos"/>
          <w:i/>
          <w:iCs/>
          <w:sz w:val="24"/>
          <w:szCs w:val="24"/>
        </w:rPr>
        <w:t>example,</w:t>
      </w:r>
      <w:r w:rsidR="00682C99" w:rsidRPr="00673A6C">
        <w:rPr>
          <w:rFonts w:ascii="Aptos" w:hAnsi="Aptos"/>
          <w:i/>
          <w:iCs/>
          <w:sz w:val="24"/>
          <w:szCs w:val="24"/>
        </w:rPr>
        <w:t xml:space="preserve"> w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hat skills, knowledge, or techniques </w:t>
      </w:r>
      <w:r w:rsidR="005C2271" w:rsidRPr="00673A6C">
        <w:rPr>
          <w:rFonts w:ascii="Aptos" w:hAnsi="Aptos"/>
          <w:i/>
          <w:iCs/>
          <w:sz w:val="24"/>
          <w:szCs w:val="24"/>
        </w:rPr>
        <w:t xml:space="preserve">will </w:t>
      </w:r>
      <w:r w:rsidR="00B16FF4" w:rsidRPr="00673A6C">
        <w:rPr>
          <w:rFonts w:ascii="Aptos" w:hAnsi="Aptos"/>
          <w:i/>
          <w:iCs/>
          <w:sz w:val="24"/>
          <w:szCs w:val="24"/>
        </w:rPr>
        <w:t>the apprentice learn</w:t>
      </w:r>
      <w:r w:rsidR="005C2271" w:rsidRPr="00673A6C">
        <w:rPr>
          <w:rFonts w:ascii="Aptos" w:hAnsi="Aptos"/>
          <w:i/>
          <w:iCs/>
          <w:sz w:val="24"/>
          <w:szCs w:val="24"/>
        </w:rPr>
        <w:t xml:space="preserve">. </w:t>
      </w:r>
      <w:r w:rsidR="00B16FF4" w:rsidRPr="00673A6C">
        <w:rPr>
          <w:rFonts w:ascii="Aptos" w:hAnsi="Aptos"/>
          <w:i/>
          <w:iCs/>
          <w:sz w:val="24"/>
          <w:szCs w:val="24"/>
        </w:rPr>
        <w:t>How</w:t>
      </w:r>
      <w:r w:rsidR="00305795" w:rsidRPr="00673A6C">
        <w:rPr>
          <w:rFonts w:ascii="Aptos" w:hAnsi="Aptos"/>
          <w:i/>
          <w:iCs/>
          <w:sz w:val="24"/>
          <w:szCs w:val="24"/>
        </w:rPr>
        <w:t xml:space="preserve"> 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will </w:t>
      </w:r>
      <w:r w:rsidR="00305795" w:rsidRPr="00673A6C">
        <w:rPr>
          <w:rFonts w:ascii="Aptos" w:hAnsi="Aptos"/>
          <w:i/>
          <w:iCs/>
          <w:sz w:val="24"/>
          <w:szCs w:val="24"/>
        </w:rPr>
        <w:t>the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 apprenticeship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 </w:t>
      </w:r>
      <w:r w:rsidR="00B16FF4" w:rsidRPr="00673A6C">
        <w:rPr>
          <w:rFonts w:ascii="Aptos" w:hAnsi="Aptos"/>
          <w:i/>
          <w:iCs/>
          <w:sz w:val="24"/>
          <w:szCs w:val="24"/>
        </w:rPr>
        <w:t>support the development of the apprentice’s career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 and 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contribute to </w:t>
      </w:r>
      <w:r w:rsidR="00673A6C">
        <w:rPr>
          <w:rFonts w:ascii="Aptos" w:hAnsi="Aptos"/>
          <w:i/>
          <w:iCs/>
          <w:sz w:val="24"/>
          <w:szCs w:val="24"/>
        </w:rPr>
        <w:t>the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 business or the wider </w:t>
      </w:r>
      <w:r w:rsidR="00673A6C">
        <w:rPr>
          <w:rFonts w:ascii="Aptos" w:hAnsi="Aptos"/>
          <w:i/>
          <w:iCs/>
          <w:sz w:val="24"/>
          <w:szCs w:val="24"/>
        </w:rPr>
        <w:t>craft community.</w:t>
      </w:r>
    </w:p>
    <w:p w14:paraId="02FB7BBE" w14:textId="77777777" w:rsidR="00E34C99" w:rsidRPr="00673A6C" w:rsidRDefault="00E34C99" w:rsidP="00E34C99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6A0C064A" w14:textId="762E9DAF" w:rsidR="00B9484E" w:rsidRPr="00E57169" w:rsidRDefault="00B9484E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How many days per week will the apprentice be working within the business, and what proportion of this time will be funded by QEST? Please provide a breakdown of costs. (200 words)</w:t>
      </w:r>
    </w:p>
    <w:p w14:paraId="6409FE0C" w14:textId="77777777" w:rsidR="00BC5B32" w:rsidRDefault="00BC5B32" w:rsidP="00BC5B32">
      <w:pPr>
        <w:pStyle w:val="Heading2"/>
      </w:pPr>
      <w:r>
        <w:t>Impact</w:t>
      </w:r>
    </w:p>
    <w:p w14:paraId="6E63FBDB" w14:textId="58C14018" w:rsidR="00BC5B32" w:rsidRDefault="00BC5B32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How will this apprenticeship contribute to the growth and development of the UK Craft sector? (200 words)</w:t>
      </w:r>
    </w:p>
    <w:p w14:paraId="68222B25" w14:textId="57341265" w:rsidR="004D56E5" w:rsidRPr="008C62EC" w:rsidRDefault="004D56E5" w:rsidP="00E34C99">
      <w:pPr>
        <w:pStyle w:val="ListParagraph"/>
        <w:numPr>
          <w:ilvl w:val="1"/>
          <w:numId w:val="33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For example, y</w:t>
      </w:r>
      <w:r w:rsidRPr="008C62EC">
        <w:rPr>
          <w:rFonts w:ascii="Aptos" w:hAnsi="Aptos"/>
          <w:i/>
          <w:iCs/>
          <w:sz w:val="24"/>
          <w:szCs w:val="24"/>
        </w:rPr>
        <w:t xml:space="preserve">ou might consider how </w:t>
      </w:r>
      <w:r w:rsidR="002207AD">
        <w:rPr>
          <w:rFonts w:ascii="Aptos" w:hAnsi="Aptos"/>
          <w:i/>
          <w:iCs/>
          <w:sz w:val="24"/>
          <w:szCs w:val="24"/>
        </w:rPr>
        <w:t xml:space="preserve">the apprenticeship </w:t>
      </w:r>
      <w:r w:rsidR="00C76333">
        <w:rPr>
          <w:rFonts w:ascii="Aptos" w:hAnsi="Aptos"/>
          <w:i/>
          <w:iCs/>
          <w:sz w:val="24"/>
          <w:szCs w:val="24"/>
        </w:rPr>
        <w:t xml:space="preserve">might </w:t>
      </w:r>
      <w:r w:rsidR="002207AD">
        <w:rPr>
          <w:rFonts w:ascii="Aptos" w:hAnsi="Aptos"/>
          <w:i/>
          <w:iCs/>
          <w:sz w:val="24"/>
          <w:szCs w:val="24"/>
        </w:rPr>
        <w:t>preserve heritage</w:t>
      </w:r>
      <w:r w:rsidRPr="008C62EC">
        <w:rPr>
          <w:rFonts w:ascii="Aptos" w:hAnsi="Aptos"/>
          <w:i/>
          <w:iCs/>
          <w:sz w:val="24"/>
          <w:szCs w:val="24"/>
        </w:rPr>
        <w:t xml:space="preserve">, support innovation, </w:t>
      </w:r>
      <w:r w:rsidR="002207AD">
        <w:rPr>
          <w:rFonts w:ascii="Aptos" w:hAnsi="Aptos"/>
          <w:i/>
          <w:iCs/>
          <w:sz w:val="24"/>
          <w:szCs w:val="24"/>
        </w:rPr>
        <w:t>enable growth</w:t>
      </w:r>
      <w:r w:rsidRPr="008C62EC">
        <w:rPr>
          <w:rFonts w:ascii="Aptos" w:hAnsi="Aptos"/>
          <w:i/>
          <w:iCs/>
          <w:sz w:val="24"/>
          <w:szCs w:val="24"/>
        </w:rPr>
        <w:t>, raise profile, or strengthen the craft community more widely.</w:t>
      </w:r>
    </w:p>
    <w:p w14:paraId="43152361" w14:textId="77777777" w:rsidR="00D3208D" w:rsidRPr="009F7FCF" w:rsidRDefault="00D3208D" w:rsidP="008A3C1F">
      <w:pPr>
        <w:pStyle w:val="Heading2"/>
      </w:pPr>
      <w:r w:rsidRPr="009F7FCF">
        <w:t>Apprenticeship training plan</w:t>
      </w:r>
    </w:p>
    <w:p w14:paraId="1CFB23D2" w14:textId="77777777" w:rsidR="00D3208D" w:rsidRPr="00E57169" w:rsidRDefault="00D3208D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Please download and complete the following document: </w:t>
      </w:r>
      <w:hyperlink r:id="rId15" w:tgtFrame="_blank" w:history="1">
        <w:r w:rsidRPr="00E57169">
          <w:rPr>
            <w:rStyle w:val="Hyperlink"/>
            <w:rFonts w:ascii="Aptos" w:hAnsi="Aptos"/>
            <w:sz w:val="24"/>
            <w:szCs w:val="24"/>
          </w:rPr>
          <w:t>Apprenticeship Training Plan</w:t>
        </w:r>
      </w:hyperlink>
    </w:p>
    <w:p w14:paraId="6999F21F" w14:textId="77777777" w:rsidR="00D3208D" w:rsidRPr="00B51912" w:rsidRDefault="00D3208D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B51912">
        <w:rPr>
          <w:rFonts w:ascii="Aptos" w:hAnsi="Aptos"/>
          <w:sz w:val="24"/>
          <w:szCs w:val="24"/>
        </w:rPr>
        <w:t xml:space="preserve">Please </w:t>
      </w:r>
      <w:r w:rsidRPr="00B51912">
        <w:rPr>
          <w:rFonts w:ascii="Aptos" w:hAnsi="Aptos"/>
          <w:b/>
          <w:bCs/>
          <w:sz w:val="24"/>
          <w:szCs w:val="24"/>
        </w:rPr>
        <w:t>upload</w:t>
      </w:r>
      <w:r w:rsidRPr="00B51912">
        <w:rPr>
          <w:rFonts w:ascii="Aptos" w:hAnsi="Aptos"/>
          <w:sz w:val="24"/>
          <w:szCs w:val="24"/>
        </w:rPr>
        <w:t xml:space="preserve"> your completed training plan. </w:t>
      </w:r>
    </w:p>
    <w:p w14:paraId="5DFCDB00" w14:textId="77777777" w:rsidR="00D3208D" w:rsidRPr="009F7FCF" w:rsidRDefault="00D3208D" w:rsidP="009F7FCF">
      <w:pPr>
        <w:rPr>
          <w:rFonts w:ascii="Aptos" w:hAnsi="Aptos"/>
          <w:sz w:val="24"/>
          <w:szCs w:val="24"/>
        </w:rPr>
      </w:pPr>
    </w:p>
    <w:p w14:paraId="42D3F95F" w14:textId="3151E440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BEDB1D8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02637B" w14:textId="58EBDF98" w:rsidR="00C77390" w:rsidRPr="009F7FCF" w:rsidRDefault="000C68CD" w:rsidP="008A3C1F">
      <w:pPr>
        <w:pStyle w:val="Heading1"/>
      </w:pPr>
      <w:bookmarkStart w:id="11" w:name="_Toc201833243"/>
      <w:r w:rsidRPr="009F7FCF">
        <w:lastRenderedPageBreak/>
        <w:t xml:space="preserve">Questions for the </w:t>
      </w:r>
      <w:r w:rsidR="00D3208D" w:rsidRPr="009F7FCF">
        <w:t>a</w:t>
      </w:r>
      <w:r w:rsidR="00E65934" w:rsidRPr="009F7FCF">
        <w:t>pprentice</w:t>
      </w:r>
      <w:bookmarkEnd w:id="11"/>
      <w:r w:rsidR="00E65934" w:rsidRPr="009F7FCF">
        <w:t xml:space="preserve"> </w:t>
      </w:r>
    </w:p>
    <w:p w14:paraId="4516D2C9" w14:textId="633E0028" w:rsidR="00657E43" w:rsidRPr="00427943" w:rsidRDefault="001D6D2C" w:rsidP="00427943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Describe your craft practice, how you got into it</w:t>
      </w:r>
      <w:r w:rsidR="00745B1C">
        <w:rPr>
          <w:rFonts w:ascii="Aptos" w:hAnsi="Aptos"/>
          <w:sz w:val="24"/>
          <w:szCs w:val="24"/>
        </w:rPr>
        <w:t xml:space="preserve">, </w:t>
      </w:r>
      <w:r w:rsidRPr="00886D44">
        <w:rPr>
          <w:rFonts w:ascii="Aptos" w:hAnsi="Aptos"/>
          <w:sz w:val="24"/>
          <w:szCs w:val="24"/>
        </w:rPr>
        <w:t>and what you love about it</w:t>
      </w:r>
      <w:r w:rsidR="00071066" w:rsidRPr="00886D44">
        <w:rPr>
          <w:rFonts w:ascii="Aptos" w:hAnsi="Aptos"/>
          <w:sz w:val="24"/>
          <w:szCs w:val="24"/>
        </w:rPr>
        <w:t xml:space="preserve">. </w:t>
      </w:r>
      <w:r w:rsidR="00031299" w:rsidRPr="00886D44">
        <w:rPr>
          <w:rFonts w:ascii="Aptos" w:hAnsi="Aptos"/>
          <w:sz w:val="24"/>
          <w:szCs w:val="24"/>
        </w:rPr>
        <w:t>(1</w:t>
      </w:r>
      <w:r w:rsidR="004B3157" w:rsidRPr="00886D44">
        <w:rPr>
          <w:rFonts w:ascii="Aptos" w:hAnsi="Aptos"/>
          <w:sz w:val="24"/>
          <w:szCs w:val="24"/>
        </w:rPr>
        <w:t>50</w:t>
      </w:r>
      <w:r w:rsidR="00031299" w:rsidRPr="00886D44">
        <w:rPr>
          <w:rFonts w:ascii="Aptos" w:hAnsi="Aptos"/>
          <w:sz w:val="24"/>
          <w:szCs w:val="24"/>
        </w:rPr>
        <w:t xml:space="preserve"> words)</w:t>
      </w:r>
    </w:p>
    <w:p w14:paraId="0AF2CDE1" w14:textId="1CD098F9" w:rsidR="0062596F" w:rsidRDefault="0062596F" w:rsidP="0062596F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How long have you been working with the employer</w:t>
      </w:r>
      <w:r w:rsidR="003A2F49">
        <w:rPr>
          <w:rFonts w:ascii="Aptos" w:hAnsi="Aptos"/>
          <w:sz w:val="24"/>
          <w:szCs w:val="24"/>
        </w:rPr>
        <w:t>,</w:t>
      </w:r>
      <w:r w:rsidRPr="00886D44">
        <w:rPr>
          <w:rFonts w:ascii="Aptos" w:hAnsi="Aptos"/>
          <w:sz w:val="24"/>
          <w:szCs w:val="24"/>
        </w:rPr>
        <w:t xml:space="preserve"> and in what capacity</w:t>
      </w:r>
      <w:r w:rsidR="003A2F49">
        <w:rPr>
          <w:rFonts w:ascii="Aptos" w:hAnsi="Aptos"/>
          <w:sz w:val="24"/>
          <w:szCs w:val="24"/>
        </w:rPr>
        <w:t>?</w:t>
      </w:r>
      <w:r w:rsidRPr="00886D44">
        <w:rPr>
          <w:rFonts w:ascii="Aptos" w:hAnsi="Aptos"/>
          <w:sz w:val="24"/>
          <w:szCs w:val="24"/>
        </w:rPr>
        <w:t xml:space="preserve"> (100 words)</w:t>
      </w:r>
    </w:p>
    <w:p w14:paraId="2A44B931" w14:textId="5D6BA594" w:rsidR="00743D6B" w:rsidRDefault="00743D6B" w:rsidP="000603A0">
      <w:pPr>
        <w:pStyle w:val="ListParagraph"/>
        <w:numPr>
          <w:ilvl w:val="1"/>
          <w:numId w:val="34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0603A0">
        <w:rPr>
          <w:rFonts w:ascii="Aptos" w:hAnsi="Aptos"/>
          <w:i/>
          <w:iCs/>
          <w:sz w:val="24"/>
          <w:szCs w:val="24"/>
        </w:rPr>
        <w:t>For example</w:t>
      </w:r>
      <w:r w:rsidR="000603A0">
        <w:rPr>
          <w:rFonts w:ascii="Aptos" w:hAnsi="Aptos"/>
          <w:i/>
          <w:iCs/>
          <w:sz w:val="24"/>
          <w:szCs w:val="24"/>
        </w:rPr>
        <w:t>,</w:t>
      </w:r>
      <w:r w:rsidRPr="000603A0">
        <w:rPr>
          <w:rFonts w:ascii="Aptos" w:hAnsi="Aptos"/>
          <w:i/>
          <w:iCs/>
          <w:sz w:val="24"/>
          <w:szCs w:val="24"/>
        </w:rPr>
        <w:t xml:space="preserve"> describe your current or past working relationship with the employer—whether paid, voluntary, or informal—and what kind of work or training you've done together so far.</w:t>
      </w:r>
    </w:p>
    <w:p w14:paraId="18BE52A7" w14:textId="77777777" w:rsidR="000603A0" w:rsidRPr="000603A0" w:rsidRDefault="000603A0" w:rsidP="000603A0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491AE04A" w14:textId="77777777" w:rsidR="00137CD6" w:rsidRDefault="00137CD6" w:rsidP="00137CD6">
      <w:pPr>
        <w:pStyle w:val="ListParagraph"/>
        <w:numPr>
          <w:ilvl w:val="0"/>
          <w:numId w:val="34"/>
        </w:numPr>
        <w:spacing w:before="240"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 xml:space="preserve">How will </w:t>
      </w:r>
      <w:r>
        <w:rPr>
          <w:rFonts w:ascii="Aptos" w:hAnsi="Aptos"/>
          <w:sz w:val="24"/>
          <w:szCs w:val="24"/>
        </w:rPr>
        <w:t xml:space="preserve">completing </w:t>
      </w:r>
      <w:r w:rsidRPr="00886D44">
        <w:rPr>
          <w:rFonts w:ascii="Aptos" w:hAnsi="Aptos"/>
          <w:sz w:val="24"/>
          <w:szCs w:val="24"/>
        </w:rPr>
        <w:t>this apprenticeship benefit you personally and professionally? (150 words)</w:t>
      </w:r>
    </w:p>
    <w:p w14:paraId="271B4B8E" w14:textId="2600EABA" w:rsidR="00137CD6" w:rsidRDefault="00137CD6" w:rsidP="00137CD6">
      <w:pPr>
        <w:pStyle w:val="ListParagraph"/>
        <w:numPr>
          <w:ilvl w:val="1"/>
          <w:numId w:val="34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C21AD7">
        <w:rPr>
          <w:rFonts w:ascii="Aptos" w:hAnsi="Aptos"/>
          <w:i/>
          <w:iCs/>
          <w:sz w:val="24"/>
          <w:szCs w:val="24"/>
        </w:rPr>
        <w:t xml:space="preserve">For example: what personal growth or confidence do you hope to gain? </w:t>
      </w:r>
      <w:r w:rsidR="007A6DB1">
        <w:rPr>
          <w:rFonts w:ascii="Aptos" w:hAnsi="Aptos"/>
          <w:i/>
          <w:iCs/>
          <w:sz w:val="24"/>
          <w:szCs w:val="24"/>
        </w:rPr>
        <w:t xml:space="preserve">What </w:t>
      </w:r>
      <w:r w:rsidRPr="00C21AD7">
        <w:rPr>
          <w:rFonts w:ascii="Aptos" w:hAnsi="Aptos"/>
          <w:i/>
          <w:iCs/>
          <w:sz w:val="24"/>
          <w:szCs w:val="24"/>
        </w:rPr>
        <w:t>essential skills and knowledge</w:t>
      </w:r>
      <w:r w:rsidR="007A6DB1">
        <w:rPr>
          <w:rFonts w:ascii="Aptos" w:hAnsi="Aptos"/>
          <w:i/>
          <w:iCs/>
          <w:sz w:val="24"/>
          <w:szCs w:val="24"/>
        </w:rPr>
        <w:t xml:space="preserve"> will you learn and how will you use th</w:t>
      </w:r>
      <w:r w:rsidR="006E116A">
        <w:rPr>
          <w:rFonts w:ascii="Aptos" w:hAnsi="Aptos"/>
          <w:i/>
          <w:iCs/>
          <w:sz w:val="24"/>
          <w:szCs w:val="24"/>
        </w:rPr>
        <w:t>em</w:t>
      </w:r>
      <w:r w:rsidRPr="00C21AD7">
        <w:rPr>
          <w:rFonts w:ascii="Aptos" w:hAnsi="Aptos"/>
          <w:i/>
          <w:iCs/>
          <w:sz w:val="24"/>
          <w:szCs w:val="24"/>
        </w:rPr>
        <w:t>? What does it mean to you to learn directly from a craftsperson?</w:t>
      </w:r>
    </w:p>
    <w:p w14:paraId="741B83BA" w14:textId="77777777" w:rsidR="00137CD6" w:rsidRDefault="00137CD6" w:rsidP="00137CD6">
      <w:pPr>
        <w:pStyle w:val="ListParagraph"/>
        <w:spacing w:after="0"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621EDA49" w14:textId="77777777" w:rsidR="007A6DB1" w:rsidRDefault="007A6DB1" w:rsidP="007A6DB1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Why is this employer the ideal mentor for your learning goals? (150 words)</w:t>
      </w:r>
    </w:p>
    <w:p w14:paraId="54A914B6" w14:textId="77777777" w:rsidR="007A6DB1" w:rsidRDefault="007A6DB1" w:rsidP="007A6DB1">
      <w:pPr>
        <w:pStyle w:val="ListParagraph"/>
        <w:numPr>
          <w:ilvl w:val="1"/>
          <w:numId w:val="34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96599B">
        <w:rPr>
          <w:rFonts w:ascii="Aptos" w:hAnsi="Aptos"/>
          <w:i/>
          <w:iCs/>
          <w:sz w:val="24"/>
          <w:szCs w:val="24"/>
        </w:rPr>
        <w:t xml:space="preserve">For example: what specific skills or techniques do you hope to learn from them? What makes their approach a good fit for your development? How does their experience align with your career goals, and what excites you about learning from them? </w:t>
      </w:r>
    </w:p>
    <w:p w14:paraId="0008EA8F" w14:textId="77777777" w:rsidR="007A6DB1" w:rsidRPr="0096599B" w:rsidRDefault="007A6DB1" w:rsidP="007A6DB1">
      <w:pPr>
        <w:pStyle w:val="ListParagraph"/>
        <w:spacing w:after="0"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02F0CA78" w14:textId="22423573" w:rsidR="005A6C09" w:rsidRDefault="005A6C09" w:rsidP="00886D44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What are your long-term career goals</w:t>
      </w:r>
      <w:r w:rsidR="006E116A">
        <w:rPr>
          <w:rFonts w:ascii="Aptos" w:hAnsi="Aptos"/>
          <w:sz w:val="24"/>
          <w:szCs w:val="24"/>
        </w:rPr>
        <w:t>? W</w:t>
      </w:r>
      <w:r w:rsidR="00A33B93" w:rsidRPr="00886D44">
        <w:rPr>
          <w:rFonts w:ascii="Aptos" w:hAnsi="Aptos"/>
          <w:sz w:val="24"/>
          <w:szCs w:val="24"/>
        </w:rPr>
        <w:t>hat would you like to achieve in the next 5 – 10 years</w:t>
      </w:r>
      <w:r w:rsidRPr="00886D44">
        <w:rPr>
          <w:rFonts w:ascii="Aptos" w:hAnsi="Aptos"/>
          <w:sz w:val="24"/>
          <w:szCs w:val="24"/>
        </w:rPr>
        <w:t>? (</w:t>
      </w:r>
      <w:r w:rsidR="00AE0356" w:rsidRPr="00886D44">
        <w:rPr>
          <w:rFonts w:ascii="Aptos" w:hAnsi="Aptos"/>
          <w:sz w:val="24"/>
          <w:szCs w:val="24"/>
        </w:rPr>
        <w:t>150</w:t>
      </w:r>
      <w:r w:rsidRPr="00886D44">
        <w:rPr>
          <w:rFonts w:ascii="Aptos" w:hAnsi="Aptos"/>
          <w:sz w:val="24"/>
          <w:szCs w:val="24"/>
        </w:rPr>
        <w:t xml:space="preserve"> words)</w:t>
      </w:r>
    </w:p>
    <w:p w14:paraId="5818E961" w14:textId="1DE1A6B1" w:rsidR="005837B2" w:rsidRDefault="00093537" w:rsidP="00093537">
      <w:pPr>
        <w:pStyle w:val="ListParagraph"/>
        <w:numPr>
          <w:ilvl w:val="1"/>
          <w:numId w:val="34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093537">
        <w:rPr>
          <w:rFonts w:ascii="Aptos" w:hAnsi="Aptos"/>
          <w:i/>
          <w:iCs/>
          <w:sz w:val="24"/>
          <w:szCs w:val="24"/>
        </w:rPr>
        <w:t>For example, after completing the apprenticeship, where would you like to take your work? Do you have goals such as gaining qualifications, securing employment, or starting your own business?</w:t>
      </w:r>
    </w:p>
    <w:p w14:paraId="5D3EB204" w14:textId="77777777" w:rsidR="00093537" w:rsidRPr="00FB5CD7" w:rsidRDefault="00093537" w:rsidP="00093537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4C263B29" w14:textId="77777777" w:rsidR="008A3C1F" w:rsidRDefault="008A3C1F" w:rsidP="008A3C1F">
      <w:pPr>
        <w:pStyle w:val="Heading2"/>
      </w:pPr>
      <w:bookmarkStart w:id="12" w:name="_Toc183010933"/>
    </w:p>
    <w:bookmarkEnd w:id="12"/>
    <w:p w14:paraId="042106C9" w14:textId="0D4182CE" w:rsidR="005A6C09" w:rsidRPr="009F7FCF" w:rsidRDefault="00E22981" w:rsidP="00D274B2">
      <w:pPr>
        <w:pStyle w:val="Heading2"/>
      </w:pPr>
      <w:r>
        <w:t xml:space="preserve">Apprentice – </w:t>
      </w:r>
      <w:r w:rsidR="001041D1">
        <w:t>Qualifications</w:t>
      </w:r>
      <w:r w:rsidR="00D274B2">
        <w:t>, training and awards</w:t>
      </w:r>
    </w:p>
    <w:p w14:paraId="587BB52C" w14:textId="77777777" w:rsidR="00B34A47" w:rsidRPr="00E04471" w:rsidRDefault="00B34A47" w:rsidP="00B34A47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>List any qualifications you hold, training you've completed or awards you've received, where relevant to your craft.</w:t>
      </w:r>
    </w:p>
    <w:p w14:paraId="1CE24A47" w14:textId="77777777" w:rsidR="00B34A47" w:rsidRPr="00E04471" w:rsidRDefault="00B34A47" w:rsidP="00B34A47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5A6C09" w:rsidRPr="009F7FCF" w14:paraId="7887B432" w14:textId="77777777" w:rsidTr="002839C4">
        <w:trPr>
          <w:cantSplit/>
          <w:trHeight w:val="850"/>
        </w:trPr>
        <w:tc>
          <w:tcPr>
            <w:tcW w:w="840" w:type="pct"/>
          </w:tcPr>
          <w:p w14:paraId="6E77F6D5" w14:textId="4434D49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 Qualification</w:t>
            </w:r>
          </w:p>
        </w:tc>
        <w:tc>
          <w:tcPr>
            <w:tcW w:w="796" w:type="pct"/>
          </w:tcPr>
          <w:p w14:paraId="0B453714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795EC1D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433E8109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F7FCF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F7FCF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4FE917E7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3C46C665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F7FCF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F7FCF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0235E37E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865013C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5ED37F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5A6C09" w:rsidRPr="009F7FCF" w14:paraId="53A18944" w14:textId="77777777" w:rsidTr="002839C4">
        <w:trPr>
          <w:trHeight w:val="709"/>
        </w:trPr>
        <w:tc>
          <w:tcPr>
            <w:tcW w:w="840" w:type="pct"/>
          </w:tcPr>
          <w:p w14:paraId="0918E358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1AD66024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2D330F4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ADD2A13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31A3DF3D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6B7F3CF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0A11457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A6C09" w:rsidRPr="009F7FCF" w14:paraId="5F70AFE6" w14:textId="77777777" w:rsidTr="002839C4">
        <w:trPr>
          <w:trHeight w:val="709"/>
        </w:trPr>
        <w:tc>
          <w:tcPr>
            <w:tcW w:w="840" w:type="pct"/>
          </w:tcPr>
          <w:p w14:paraId="771BDCA7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02ECE28A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54BB82F3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389B94AC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43A366A5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EA5B1D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A36BA6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965BF8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07B075C3" w14:textId="77777777" w:rsidR="008A3C1F" w:rsidRDefault="008A3C1F" w:rsidP="008A3C1F">
      <w:pPr>
        <w:pStyle w:val="Heading2"/>
      </w:pPr>
      <w:bookmarkStart w:id="13" w:name="_Toc183010934"/>
    </w:p>
    <w:p w14:paraId="0118E3F3" w14:textId="30F90E66" w:rsidR="005A6C09" w:rsidRPr="009F7FCF" w:rsidRDefault="00D274B2" w:rsidP="008A3C1F">
      <w:pPr>
        <w:pStyle w:val="Heading2"/>
      </w:pPr>
      <w:r>
        <w:t xml:space="preserve">Apprentice - </w:t>
      </w:r>
      <w:r w:rsidR="005A6C09" w:rsidRPr="009F7FCF">
        <w:t>Career history</w:t>
      </w:r>
      <w:bookmarkEnd w:id="13"/>
      <w:r w:rsidR="005A6C09" w:rsidRPr="009F7FCF">
        <w:t xml:space="preserve"> </w:t>
      </w:r>
    </w:p>
    <w:p w14:paraId="0AB3ACED" w14:textId="77777777" w:rsidR="00456283" w:rsidRPr="00D870A8" w:rsidRDefault="00456283" w:rsidP="00456283">
      <w:pPr>
        <w:pStyle w:val="ListParagraph"/>
        <w:numPr>
          <w:ilvl w:val="0"/>
          <w:numId w:val="40"/>
        </w:numPr>
      </w:pPr>
      <w:r w:rsidRPr="00444F8A">
        <w:rPr>
          <w:rFonts w:ascii="Aptos" w:hAnsi="Aptos"/>
          <w:sz w:val="24"/>
          <w:szCs w:val="24"/>
        </w:rPr>
        <w:t>Use this section to highlight your relevant experience and record your professional practice/ career history.</w:t>
      </w:r>
    </w:p>
    <w:p w14:paraId="29FDC34F" w14:textId="77777777" w:rsidR="00456283" w:rsidRPr="00DD3FC5" w:rsidRDefault="00456283" w:rsidP="00456283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073A84EB" w14:textId="1E7346F6" w:rsidR="00456283" w:rsidRPr="00DD3FC5" w:rsidRDefault="00456283" w:rsidP="00456283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Employment - self-employment or working for others</w:t>
      </w:r>
      <w:r w:rsidR="004730BF">
        <w:rPr>
          <w:rFonts w:ascii="Aptos" w:hAnsi="Aptos"/>
          <w:sz w:val="24"/>
          <w:szCs w:val="24"/>
        </w:rPr>
        <w:t>. Make sure to list your own practice if relevant.</w:t>
      </w:r>
    </w:p>
    <w:p w14:paraId="6B09EF54" w14:textId="77777777" w:rsidR="00456283" w:rsidRPr="00DD3FC5" w:rsidRDefault="00456283" w:rsidP="00456283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772F600D" w14:textId="77777777" w:rsidR="00456283" w:rsidRDefault="00456283" w:rsidP="00456283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3E5283" w:rsidRPr="00770831" w14:paraId="6B341F35" w14:textId="77777777" w:rsidTr="004F042D">
        <w:tc>
          <w:tcPr>
            <w:tcW w:w="628" w:type="pct"/>
          </w:tcPr>
          <w:p w14:paraId="45A7A281" w14:textId="77777777" w:rsidR="003E5283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4B1202EF" w14:textId="77777777" w:rsidR="003E5283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0D075D0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:</w:t>
            </w:r>
          </w:p>
        </w:tc>
        <w:tc>
          <w:tcPr>
            <w:tcW w:w="702" w:type="pct"/>
          </w:tcPr>
          <w:p w14:paraId="6E886C9E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02BBE782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7DAD0E4F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730AF3B8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0634D6E7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3425158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DB81CC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:</w:t>
            </w:r>
          </w:p>
        </w:tc>
      </w:tr>
      <w:tr w:rsidR="003E5283" w:rsidRPr="00770831" w14:paraId="49079427" w14:textId="77777777" w:rsidTr="004F042D">
        <w:trPr>
          <w:trHeight w:val="709"/>
        </w:trPr>
        <w:tc>
          <w:tcPr>
            <w:tcW w:w="628" w:type="pct"/>
          </w:tcPr>
          <w:p w14:paraId="499E213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  <w:p w14:paraId="526C7F90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27668F94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49EF98F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01D89FCC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E76F51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64A5D5C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3E5283" w:rsidRPr="00770831" w14:paraId="7B4A467E" w14:textId="77777777" w:rsidTr="004F042D">
        <w:trPr>
          <w:trHeight w:val="709"/>
        </w:trPr>
        <w:tc>
          <w:tcPr>
            <w:tcW w:w="628" w:type="pct"/>
          </w:tcPr>
          <w:p w14:paraId="42CB79F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  <w:p w14:paraId="1313558C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67C59AA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2CAB46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5770AE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52E986E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63E8F6A0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E38F15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29E6CC63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09ED6A3A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4604EA91" w14:textId="77777777" w:rsidR="003E5283" w:rsidRPr="003E5283" w:rsidRDefault="003E5283" w:rsidP="003E5283">
      <w:pPr>
        <w:rPr>
          <w:rFonts w:ascii="Aptos" w:hAnsi="Aptos"/>
          <w:sz w:val="24"/>
          <w:szCs w:val="24"/>
        </w:rPr>
      </w:pPr>
    </w:p>
    <w:p w14:paraId="16292812" w14:textId="77777777" w:rsidR="00B51912" w:rsidRDefault="00B51912" w:rsidP="008A3C1F">
      <w:pPr>
        <w:pStyle w:val="Heading1"/>
      </w:pPr>
    </w:p>
    <w:p w14:paraId="5B0EF0B3" w14:textId="77777777" w:rsidR="00B51912" w:rsidRDefault="00B51912" w:rsidP="008A3C1F">
      <w:pPr>
        <w:pStyle w:val="Heading1"/>
      </w:pPr>
    </w:p>
    <w:p w14:paraId="7A568BAE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F428411" w14:textId="18CC8D54" w:rsidR="00CD103E" w:rsidRPr="009F7FCF" w:rsidRDefault="000C68CD" w:rsidP="008A3C1F">
      <w:pPr>
        <w:pStyle w:val="Heading1"/>
      </w:pPr>
      <w:bookmarkStart w:id="14" w:name="_Toc201833244"/>
      <w:r w:rsidRPr="009F7FCF">
        <w:lastRenderedPageBreak/>
        <w:t>Questions for the e</w:t>
      </w:r>
      <w:r w:rsidR="00121920" w:rsidRPr="009F7FCF">
        <w:t>mployer</w:t>
      </w:r>
      <w:bookmarkEnd w:id="14"/>
    </w:p>
    <w:p w14:paraId="62F64A7E" w14:textId="05C6A4F8" w:rsidR="005755FA" w:rsidRDefault="005755FA" w:rsidP="00230DCE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In what ways will this apprenticeship contribute to the growth and improvement of your business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27EE5DE" w14:textId="77777777" w:rsidR="00614646" w:rsidRDefault="00614646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614646">
        <w:rPr>
          <w:rFonts w:ascii="Aptos" w:hAnsi="Aptos"/>
          <w:sz w:val="24"/>
          <w:szCs w:val="24"/>
        </w:rPr>
        <w:t xml:space="preserve">For example: what value will the apprentice bring to your operations? How might they support you to take on more work, expand services, or preserve traditional skills? Do you have any </w:t>
      </w:r>
      <w:proofErr w:type="gramStart"/>
      <w:r w:rsidRPr="00614646">
        <w:rPr>
          <w:rFonts w:ascii="Aptos" w:hAnsi="Aptos"/>
          <w:sz w:val="24"/>
          <w:szCs w:val="24"/>
        </w:rPr>
        <w:t>future plans</w:t>
      </w:r>
      <w:proofErr w:type="gramEnd"/>
      <w:r w:rsidRPr="00614646">
        <w:rPr>
          <w:rFonts w:ascii="Aptos" w:hAnsi="Aptos"/>
          <w:sz w:val="24"/>
          <w:szCs w:val="24"/>
        </w:rPr>
        <w:t xml:space="preserve"> the apprentice will help make possible?</w:t>
      </w:r>
    </w:p>
    <w:p w14:paraId="2BB5FB1D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53B6E9B4" w14:textId="589C6295" w:rsidR="005755FA" w:rsidRDefault="005755FA" w:rsidP="00614646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y </w:t>
      </w:r>
      <w:r w:rsidR="00785CE8">
        <w:rPr>
          <w:rFonts w:ascii="Aptos" w:hAnsi="Aptos"/>
          <w:sz w:val="24"/>
          <w:szCs w:val="24"/>
        </w:rPr>
        <w:t>is</w:t>
      </w:r>
      <w:r w:rsidRPr="00230DCE">
        <w:rPr>
          <w:rFonts w:ascii="Aptos" w:hAnsi="Aptos"/>
          <w:sz w:val="24"/>
          <w:szCs w:val="24"/>
        </w:rPr>
        <w:t xml:space="preserve"> th</w:t>
      </w:r>
      <w:r w:rsidR="0014664C">
        <w:rPr>
          <w:rFonts w:ascii="Aptos" w:hAnsi="Aptos"/>
          <w:sz w:val="24"/>
          <w:szCs w:val="24"/>
        </w:rPr>
        <w:t>e</w:t>
      </w:r>
      <w:r w:rsidRPr="00230DCE">
        <w:rPr>
          <w:rFonts w:ascii="Aptos" w:hAnsi="Aptos"/>
          <w:sz w:val="24"/>
          <w:szCs w:val="24"/>
        </w:rPr>
        <w:t xml:space="preserve"> candidate well-suited for this apprenticeship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D8EEAE5" w14:textId="77777777" w:rsidR="00F02F37" w:rsidRDefault="00F02F37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F02F37">
        <w:rPr>
          <w:rFonts w:ascii="Aptos" w:hAnsi="Aptos"/>
          <w:sz w:val="24"/>
          <w:szCs w:val="24"/>
        </w:rPr>
        <w:t>For example: what qualities or strengths has the candidate demonstrated? Why are they a good fit for your craft and working environment? What relevant experience or attributes make them stand out?</w:t>
      </w:r>
    </w:p>
    <w:p w14:paraId="4922125C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1D94B72A" w14:textId="032A6C71" w:rsidR="005755FA" w:rsidRDefault="005755FA" w:rsidP="00230DCE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How </w:t>
      </w:r>
      <w:r w:rsidR="005F1ED5">
        <w:rPr>
          <w:rFonts w:ascii="Aptos" w:hAnsi="Aptos"/>
          <w:sz w:val="24"/>
          <w:szCs w:val="24"/>
        </w:rPr>
        <w:t xml:space="preserve">do you see the </w:t>
      </w:r>
      <w:r w:rsidRPr="00230DCE">
        <w:rPr>
          <w:rFonts w:ascii="Aptos" w:hAnsi="Aptos"/>
          <w:sz w:val="24"/>
          <w:szCs w:val="24"/>
        </w:rPr>
        <w:t xml:space="preserve">apprenticeship </w:t>
      </w:r>
      <w:r w:rsidR="005F1ED5">
        <w:rPr>
          <w:rFonts w:ascii="Aptos" w:hAnsi="Aptos"/>
          <w:sz w:val="24"/>
          <w:szCs w:val="24"/>
        </w:rPr>
        <w:t>contributing to</w:t>
      </w:r>
      <w:r w:rsidRPr="00230DCE">
        <w:rPr>
          <w:rFonts w:ascii="Aptos" w:hAnsi="Aptos"/>
          <w:sz w:val="24"/>
          <w:szCs w:val="24"/>
        </w:rPr>
        <w:t xml:space="preserve"> the candidate's personal and professional development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5C300397" w14:textId="77777777" w:rsidR="00F02F37" w:rsidRDefault="00F02F37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F02F37">
        <w:rPr>
          <w:rFonts w:ascii="Aptos" w:hAnsi="Aptos"/>
          <w:sz w:val="24"/>
          <w:szCs w:val="24"/>
        </w:rPr>
        <w:t>For example: how will this experience prepare them for future employment or further training? How will the apprenticeship help build their skills, confidence, and independence? What potential do you see in them?</w:t>
      </w:r>
    </w:p>
    <w:p w14:paraId="240832D6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5066EB1B" w14:textId="69AE3B90" w:rsidR="005755FA" w:rsidRDefault="001D7EDB" w:rsidP="00F02F37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Foll</w:t>
      </w:r>
      <w:r w:rsidR="004D0BB2">
        <w:rPr>
          <w:rFonts w:ascii="Aptos" w:hAnsi="Aptos"/>
          <w:sz w:val="24"/>
          <w:szCs w:val="24"/>
        </w:rPr>
        <w:t>ow</w:t>
      </w:r>
      <w:r>
        <w:rPr>
          <w:rFonts w:ascii="Aptos" w:hAnsi="Aptos"/>
          <w:sz w:val="24"/>
          <w:szCs w:val="24"/>
        </w:rPr>
        <w:t>ing the apprenticeship w</w:t>
      </w:r>
      <w:r w:rsidR="005755FA" w:rsidRPr="00230DCE">
        <w:rPr>
          <w:rFonts w:ascii="Aptos" w:hAnsi="Aptos"/>
          <w:sz w:val="24"/>
          <w:szCs w:val="24"/>
        </w:rPr>
        <w:t>hat are your expectations for the apprentice's career progression</w:t>
      </w:r>
      <w:r w:rsidR="007F7C96">
        <w:rPr>
          <w:rFonts w:ascii="Aptos" w:hAnsi="Aptos"/>
          <w:sz w:val="24"/>
          <w:szCs w:val="24"/>
        </w:rPr>
        <w:t xml:space="preserve"> in the long term</w:t>
      </w:r>
      <w:r w:rsidR="005755FA" w:rsidRPr="00230DCE">
        <w:rPr>
          <w:rFonts w:ascii="Aptos" w:hAnsi="Aptos"/>
          <w:sz w:val="24"/>
          <w:szCs w:val="24"/>
        </w:rPr>
        <w:t>? (1</w:t>
      </w:r>
      <w:r w:rsidR="004B3157" w:rsidRPr="00230DCE">
        <w:rPr>
          <w:rFonts w:ascii="Aptos" w:hAnsi="Aptos"/>
          <w:sz w:val="24"/>
          <w:szCs w:val="24"/>
        </w:rPr>
        <w:t>5</w:t>
      </w:r>
      <w:r w:rsidR="005755FA" w:rsidRPr="00230DCE">
        <w:rPr>
          <w:rFonts w:ascii="Aptos" w:hAnsi="Aptos"/>
          <w:sz w:val="24"/>
          <w:szCs w:val="24"/>
        </w:rPr>
        <w:t>0 words)</w:t>
      </w:r>
    </w:p>
    <w:p w14:paraId="48F30F8A" w14:textId="77777777" w:rsidR="00B5008B" w:rsidRDefault="00B5008B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B5008B">
        <w:rPr>
          <w:rFonts w:ascii="Aptos" w:hAnsi="Aptos"/>
          <w:sz w:val="24"/>
          <w:szCs w:val="24"/>
        </w:rPr>
        <w:t>For example: do you see a role for them within your business? Will they have the skills and confidence to start their own practice? Could they go on to mentor others?</w:t>
      </w:r>
    </w:p>
    <w:p w14:paraId="40B7386B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6CD6D928" w14:textId="77777777" w:rsidR="008323C8" w:rsidRDefault="00136D85" w:rsidP="008323C8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Why do you believe you are the ideal mentor to support the apprentice in achieving their learning goals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DEBBB6C" w14:textId="49696F12" w:rsidR="001D3525" w:rsidRPr="008323C8" w:rsidRDefault="008323C8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8323C8">
        <w:rPr>
          <w:rFonts w:ascii="Aptos" w:hAnsi="Aptos"/>
          <w:sz w:val="24"/>
          <w:szCs w:val="24"/>
        </w:rPr>
        <w:t>For example: why are your skills, experience, or teaching style a good fit for the apprentice? How does your approach align with their interests? Do you have any experience in mentoring or training others?</w:t>
      </w:r>
    </w:p>
    <w:p w14:paraId="23A48CC0" w14:textId="77777777" w:rsidR="00B51912" w:rsidRDefault="00B519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BE0E7C5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65398CF1" w:rsidR="00495902" w:rsidRDefault="0009796A" w:rsidP="008A3C1F">
      <w:pPr>
        <w:pStyle w:val="Heading1"/>
      </w:pPr>
      <w:bookmarkStart w:id="15" w:name="_Toc201833245"/>
      <w:r>
        <w:lastRenderedPageBreak/>
        <w:t>Images</w:t>
      </w:r>
      <w:bookmarkEnd w:id="15"/>
    </w:p>
    <w:p w14:paraId="4DBBB0CB" w14:textId="2A86B709" w:rsidR="007D4D99" w:rsidRPr="00B51912" w:rsidRDefault="007D4D99" w:rsidP="009F7FCF">
      <w:pPr>
        <w:rPr>
          <w:rFonts w:ascii="Aptos" w:hAnsi="Aptos"/>
          <w:sz w:val="24"/>
          <w:szCs w:val="24"/>
        </w:rPr>
      </w:pPr>
      <w:r w:rsidRPr="00B51912">
        <w:rPr>
          <w:rFonts w:ascii="Aptos" w:hAnsi="Aptos"/>
          <w:sz w:val="24"/>
          <w:szCs w:val="24"/>
        </w:rPr>
        <w:t xml:space="preserve">Please </w:t>
      </w:r>
      <w:r w:rsidR="006B0CA7" w:rsidRPr="00B51912">
        <w:rPr>
          <w:rFonts w:ascii="Aptos" w:hAnsi="Aptos"/>
          <w:b/>
          <w:bCs/>
          <w:sz w:val="24"/>
          <w:szCs w:val="24"/>
        </w:rPr>
        <w:t>upload</w:t>
      </w:r>
      <w:r w:rsidR="0009796A" w:rsidRPr="00B51912">
        <w:rPr>
          <w:rFonts w:ascii="Aptos" w:hAnsi="Aptos"/>
          <w:b/>
          <w:bCs/>
          <w:sz w:val="24"/>
          <w:szCs w:val="24"/>
        </w:rPr>
        <w:t xml:space="preserve"> </w:t>
      </w:r>
      <w:r w:rsidR="0009796A" w:rsidRPr="00B51912">
        <w:rPr>
          <w:rFonts w:ascii="Aptos" w:hAnsi="Aptos"/>
          <w:sz w:val="24"/>
          <w:szCs w:val="24"/>
        </w:rPr>
        <w:t>o</w:t>
      </w:r>
      <w:r w:rsidR="006B0CA7" w:rsidRPr="00B51912">
        <w:rPr>
          <w:rFonts w:ascii="Aptos" w:hAnsi="Aptos"/>
          <w:sz w:val="24"/>
          <w:szCs w:val="24"/>
        </w:rPr>
        <w:t>ne</w:t>
      </w:r>
      <w:r w:rsidR="00495902" w:rsidRPr="00B51912">
        <w:rPr>
          <w:rFonts w:ascii="Aptos" w:hAnsi="Aptos"/>
          <w:sz w:val="24"/>
          <w:szCs w:val="24"/>
        </w:rPr>
        <w:t xml:space="preserve"> PDF document </w:t>
      </w:r>
      <w:r w:rsidRPr="00B51912">
        <w:rPr>
          <w:rFonts w:ascii="Aptos" w:hAnsi="Aptos"/>
          <w:sz w:val="24"/>
          <w:szCs w:val="24"/>
        </w:rPr>
        <w:t>containing</w:t>
      </w:r>
      <w:r w:rsidR="0009796A" w:rsidRPr="00B51912">
        <w:rPr>
          <w:rFonts w:ascii="Aptos" w:hAnsi="Aptos"/>
          <w:sz w:val="24"/>
          <w:szCs w:val="24"/>
        </w:rPr>
        <w:t>:</w:t>
      </w:r>
    </w:p>
    <w:p w14:paraId="2271B2F3" w14:textId="0F9A6D6A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up to 7</w:t>
      </w:r>
      <w:r w:rsidR="00495902" w:rsidRPr="008A3C1F">
        <w:rPr>
          <w:rFonts w:ascii="Aptos" w:hAnsi="Aptos"/>
          <w:sz w:val="24"/>
          <w:szCs w:val="24"/>
        </w:rPr>
        <w:t xml:space="preserve"> images of </w:t>
      </w:r>
      <w:r w:rsidR="00AC5787" w:rsidRPr="008A3C1F">
        <w:rPr>
          <w:rFonts w:ascii="Aptos" w:hAnsi="Aptos"/>
          <w:sz w:val="24"/>
          <w:szCs w:val="24"/>
        </w:rPr>
        <w:t>the apprentice’s</w:t>
      </w:r>
      <w:r w:rsidR="00495902" w:rsidRPr="008A3C1F">
        <w:rPr>
          <w:rFonts w:ascii="Aptos" w:hAnsi="Aptos"/>
          <w:sz w:val="24"/>
          <w:szCs w:val="24"/>
        </w:rPr>
        <w:t xml:space="preserve"> work</w:t>
      </w:r>
      <w:r w:rsidR="00AC5787" w:rsidRPr="008A3C1F">
        <w:rPr>
          <w:rFonts w:ascii="Aptos" w:hAnsi="Aptos"/>
          <w:sz w:val="24"/>
          <w:szCs w:val="24"/>
        </w:rPr>
        <w:t xml:space="preserve"> </w:t>
      </w:r>
    </w:p>
    <w:p w14:paraId="3118501C" w14:textId="71BA3544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up to 5 images of the employer’s work</w:t>
      </w:r>
    </w:p>
    <w:p w14:paraId="47CA5276" w14:textId="233A1928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no more than 1</w:t>
      </w:r>
      <w:r w:rsidR="009463FC">
        <w:rPr>
          <w:rFonts w:ascii="Aptos" w:hAnsi="Aptos"/>
          <w:sz w:val="24"/>
          <w:szCs w:val="24"/>
        </w:rPr>
        <w:t>2</w:t>
      </w:r>
      <w:r w:rsidRPr="008A3C1F">
        <w:rPr>
          <w:rFonts w:ascii="Aptos" w:hAnsi="Aptos"/>
          <w:sz w:val="24"/>
          <w:szCs w:val="24"/>
        </w:rPr>
        <w:t xml:space="preserve"> </w:t>
      </w:r>
      <w:r w:rsidR="008B38DC">
        <w:rPr>
          <w:rFonts w:ascii="Aptos" w:hAnsi="Aptos"/>
          <w:sz w:val="24"/>
          <w:szCs w:val="24"/>
        </w:rPr>
        <w:t>pages</w:t>
      </w:r>
      <w:r w:rsidRPr="008A3C1F">
        <w:rPr>
          <w:rFonts w:ascii="Aptos" w:hAnsi="Aptos"/>
          <w:sz w:val="24"/>
          <w:szCs w:val="24"/>
        </w:rPr>
        <w:t xml:space="preserve"> in total</w:t>
      </w:r>
    </w:p>
    <w:p w14:paraId="0BD181A4" w14:textId="77777777" w:rsidR="008A3C1F" w:rsidRDefault="008A3C1F" w:rsidP="009F7FCF">
      <w:pPr>
        <w:rPr>
          <w:rFonts w:ascii="Aptos" w:hAnsi="Aptos"/>
          <w:sz w:val="24"/>
          <w:szCs w:val="24"/>
        </w:rPr>
      </w:pPr>
      <w:bookmarkStart w:id="16" w:name="_Toc182486715"/>
    </w:p>
    <w:bookmarkEnd w:id="16"/>
    <w:p w14:paraId="39E6E9D5" w14:textId="451B68A9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58F790D" w14:textId="2781CECA" w:rsidR="00740E2E" w:rsidRPr="009F7FCF" w:rsidRDefault="007B6A3E" w:rsidP="008A3C1F">
      <w:pPr>
        <w:pStyle w:val="Heading1"/>
      </w:pPr>
      <w:bookmarkStart w:id="17" w:name="_Toc201833246"/>
      <w:r>
        <w:t>Declarations</w:t>
      </w:r>
      <w:r w:rsidR="00CB4BED" w:rsidRPr="009F7FCF">
        <w:t xml:space="preserve"> – </w:t>
      </w:r>
      <w:r w:rsidR="008A3C1F">
        <w:t>a</w:t>
      </w:r>
      <w:r w:rsidR="00CB4BED" w:rsidRPr="009F7FCF">
        <w:t>pprentice</w:t>
      </w:r>
      <w:bookmarkEnd w:id="17"/>
    </w:p>
    <w:p w14:paraId="3E9C119D" w14:textId="7048AA98" w:rsidR="007B6A3E" w:rsidRDefault="007B6A3E" w:rsidP="00711A01">
      <w:pPr>
        <w:pStyle w:val="Heading2"/>
      </w:pPr>
      <w:r>
        <w:t>Equal oppor</w:t>
      </w:r>
      <w:r w:rsidR="00711A01">
        <w:t>tunities</w:t>
      </w:r>
    </w:p>
    <w:p w14:paraId="4C23CD40" w14:textId="76087C78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001BFFB8E1A04E6787D70A68E63D682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485EED0" w14:textId="77777777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ABB56E787E9146C98412331461C7A85D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1275DE1" w14:textId="77777777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EE258ECC7F5446E9DD81BA2AB803F65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E49630C" w14:textId="145B7836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Do you have a disability</w:t>
      </w:r>
      <w:r w:rsidR="00FD7DA7" w:rsidRPr="00230DCE">
        <w:rPr>
          <w:rFonts w:ascii="Aptos" w:hAnsi="Aptos"/>
          <w:sz w:val="24"/>
          <w:szCs w:val="24"/>
        </w:rPr>
        <w:t>?</w:t>
      </w:r>
      <w:r w:rsidRPr="00230DCE">
        <w:rPr>
          <w:rFonts w:ascii="Aptos" w:hAnsi="Aptos"/>
          <w:sz w:val="24"/>
          <w:szCs w:val="24"/>
        </w:rPr>
        <w:t xml:space="preserve"> </w:t>
      </w:r>
      <w:sdt>
        <w:sdtPr>
          <w:id w:val="19900175"/>
          <w:placeholder>
            <w:docPart w:val="37DD24A64D4E440996EA92D303B88CA6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06982D3" w14:textId="07BC4BE3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If yes, does </w:t>
      </w:r>
      <w:r w:rsidR="00824A83" w:rsidRPr="00230DCE">
        <w:rPr>
          <w:rFonts w:ascii="Aptos" w:hAnsi="Aptos"/>
          <w:sz w:val="24"/>
          <w:szCs w:val="24"/>
        </w:rPr>
        <w:t>this</w:t>
      </w:r>
      <w:r w:rsidRPr="00230DCE">
        <w:rPr>
          <w:rFonts w:ascii="Aptos" w:hAnsi="Aptos"/>
          <w:sz w:val="24"/>
          <w:szCs w:val="24"/>
        </w:rPr>
        <w:t xml:space="preserve"> affect you in any of the following areas? </w:t>
      </w:r>
    </w:p>
    <w:p w14:paraId="5ACCACB8" w14:textId="77777777" w:rsidR="00740E2E" w:rsidRPr="009F7FCF" w:rsidRDefault="00740E2E" w:rsidP="009F7FCF">
      <w:pPr>
        <w:rPr>
          <w:rFonts w:ascii="Aptos" w:hAnsi="Aptos"/>
          <w:sz w:val="24"/>
          <w:szCs w:val="24"/>
        </w:rPr>
        <w:sectPr w:rsidR="00740E2E" w:rsidRPr="009F7FCF" w:rsidSect="00740E2E">
          <w:headerReference w:type="default" r:id="rId16"/>
          <w:footerReference w:type="default" r:id="rId17"/>
          <w:type w:val="continuous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790B0766" w14:textId="77777777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740E2E" w:rsidRPr="009F7FCF">
        <w:rPr>
          <w:rFonts w:ascii="Aptos" w:hAnsi="Aptos"/>
          <w:sz w:val="24"/>
          <w:szCs w:val="24"/>
        </w:rPr>
        <w:t xml:space="preserve"> Vision (e.g., partial sight)</w:t>
      </w:r>
    </w:p>
    <w:p w14:paraId="3727DE39" w14:textId="77777777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740E2E" w:rsidRPr="009F7FCF">
        <w:rPr>
          <w:rFonts w:ascii="Aptos" w:hAnsi="Aptos"/>
          <w:sz w:val="24"/>
          <w:szCs w:val="24"/>
        </w:rPr>
        <w:t xml:space="preserve"> Hearing (e.g., partial hearing)</w:t>
      </w:r>
    </w:p>
    <w:p w14:paraId="0F850874" w14:textId="7FD51D25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obility (e.g., walking distances)</w:t>
      </w:r>
    </w:p>
    <w:p w14:paraId="7DA1F226" w14:textId="2DCC02BD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Dexterity (e.g., lifting) </w:t>
      </w:r>
    </w:p>
    <w:p w14:paraId="48D39BDB" w14:textId="0691CE87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Learning, understanding, or concentrating </w:t>
      </w:r>
    </w:p>
    <w:p w14:paraId="790F0ABB" w14:textId="22ACB78F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emory</w:t>
      </w:r>
    </w:p>
    <w:p w14:paraId="511B9088" w14:textId="570AAA5C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ental health</w:t>
      </w:r>
    </w:p>
    <w:p w14:paraId="2984A120" w14:textId="4F367B37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Stamina, breathing, or fatigue</w:t>
      </w:r>
    </w:p>
    <w:p w14:paraId="60261BCB" w14:textId="7821C71E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Social/ behavioural (e.g., autism or ADHD) </w:t>
      </w:r>
    </w:p>
    <w:p w14:paraId="31052C6A" w14:textId="42E0B772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Other </w:t>
      </w:r>
    </w:p>
    <w:p w14:paraId="2E85A70A" w14:textId="41EA5978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None of the above</w:t>
      </w:r>
    </w:p>
    <w:p w14:paraId="5865FDE1" w14:textId="56772E41" w:rsidR="00740E2E" w:rsidRPr="009F7FCF" w:rsidRDefault="00834E31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Prefer not to say </w:t>
      </w:r>
    </w:p>
    <w:p w14:paraId="5BC97302" w14:textId="77777777" w:rsidR="00740E2E" w:rsidRPr="009F7FCF" w:rsidRDefault="00740E2E" w:rsidP="009F7FCF">
      <w:pPr>
        <w:rPr>
          <w:rFonts w:ascii="Aptos" w:hAnsi="Aptos"/>
          <w:sz w:val="24"/>
          <w:szCs w:val="24"/>
        </w:rPr>
        <w:sectPr w:rsidR="00740E2E" w:rsidRPr="009F7FCF" w:rsidSect="00740E2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D29481E" w14:textId="77777777" w:rsidR="00740E2E" w:rsidRPr="00230DCE" w:rsidRDefault="00740E2E" w:rsidP="00230DCE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Please advise us of any specific need you may have related to the application process or the interview arrangements. </w:t>
      </w:r>
    </w:p>
    <w:p w14:paraId="7039D2C8" w14:textId="59AF21D3" w:rsidR="00EF2EA1" w:rsidRDefault="00711A01" w:rsidP="00711A01">
      <w:pPr>
        <w:pStyle w:val="Heading2"/>
      </w:pPr>
      <w:r>
        <w:t>Where did you hear about QEST</w:t>
      </w:r>
    </w:p>
    <w:p w14:paraId="62744783" w14:textId="11832BF3" w:rsidR="00EF2EA1" w:rsidRPr="00E13231" w:rsidRDefault="00EF2EA1" w:rsidP="00E13231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E13231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placeholder>
            <w:docPart w:val="5CC160743D944C21820D5ED386C8D418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EndPr/>
        <w:sdtContent>
          <w:r w:rsidRPr="00E13231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406CB6D" w14:textId="77777777" w:rsidR="00B51912" w:rsidRDefault="00B51912" w:rsidP="008A3C1F">
      <w:pPr>
        <w:pStyle w:val="Heading1"/>
      </w:pPr>
      <w:bookmarkStart w:id="18" w:name="_Toc182486716"/>
    </w:p>
    <w:p w14:paraId="61806FF9" w14:textId="77777777" w:rsidR="00B51912" w:rsidRDefault="00B51912" w:rsidP="008A3C1F">
      <w:pPr>
        <w:pStyle w:val="Heading1"/>
      </w:pPr>
    </w:p>
    <w:p w14:paraId="5BD7DCCC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6F60ACF" w14:textId="2E2851D3" w:rsidR="00682F7C" w:rsidRPr="009F7FCF" w:rsidRDefault="00682F7C" w:rsidP="008A3C1F">
      <w:pPr>
        <w:pStyle w:val="Heading1"/>
      </w:pPr>
      <w:bookmarkStart w:id="19" w:name="_Toc201833247"/>
      <w:r w:rsidRPr="009F7FCF">
        <w:lastRenderedPageBreak/>
        <w:t>Declaration</w:t>
      </w:r>
      <w:bookmarkEnd w:id="18"/>
      <w:r w:rsidR="00711A01">
        <w:t>s</w:t>
      </w:r>
      <w:r w:rsidR="00EF2EA1">
        <w:t xml:space="preserve"> - employer</w:t>
      </w:r>
      <w:bookmarkEnd w:id="19"/>
    </w:p>
    <w:p w14:paraId="44BEFDE6" w14:textId="67407DBD" w:rsidR="00583F36" w:rsidRPr="00A825A4" w:rsidRDefault="00583F36" w:rsidP="00A825A4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A825A4">
        <w:rPr>
          <w:rFonts w:ascii="Aptos" w:hAnsi="Aptos"/>
          <w:sz w:val="24"/>
          <w:szCs w:val="24"/>
        </w:rPr>
        <w:t>Should</w:t>
      </w:r>
      <w:r w:rsidR="00EF2EA1" w:rsidRPr="00A825A4">
        <w:rPr>
          <w:rFonts w:ascii="Aptos" w:hAnsi="Aptos"/>
          <w:sz w:val="24"/>
          <w:szCs w:val="24"/>
        </w:rPr>
        <w:t xml:space="preserve"> we </w:t>
      </w:r>
      <w:r w:rsidRPr="00A825A4">
        <w:rPr>
          <w:rFonts w:ascii="Aptos" w:hAnsi="Aptos"/>
          <w:sz w:val="24"/>
          <w:szCs w:val="24"/>
        </w:rPr>
        <w:t xml:space="preserve">be awarded a QEST Scholarship, I agree: </w:t>
      </w:r>
    </w:p>
    <w:p w14:paraId="7C2A7768" w14:textId="7254F9B1" w:rsidR="00233C2C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494712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 xml:space="preserve">We agree to support the apprentice with at least the minimum </w:t>
      </w:r>
      <w:r w:rsidR="00BC6241">
        <w:rPr>
          <w:rFonts w:ascii="Aptos" w:hAnsi="Aptos"/>
          <w:sz w:val="24"/>
          <w:szCs w:val="24"/>
        </w:rPr>
        <w:t>a</w:t>
      </w:r>
      <w:r w:rsidR="003A59DE" w:rsidRPr="003A59DE">
        <w:rPr>
          <w:rFonts w:ascii="Aptos" w:hAnsi="Aptos"/>
          <w:sz w:val="24"/>
          <w:szCs w:val="24"/>
        </w:rPr>
        <w:t>pprentice wage in their first year</w:t>
      </w:r>
    </w:p>
    <w:p w14:paraId="4579D5A9" w14:textId="6E6565CB" w:rsidR="003A59DE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08136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>We endeavour to pay the</w:t>
      </w:r>
      <w:r w:rsidR="001E2A29">
        <w:rPr>
          <w:rFonts w:ascii="Aptos" w:hAnsi="Aptos"/>
          <w:sz w:val="24"/>
          <w:szCs w:val="24"/>
        </w:rPr>
        <w:t xml:space="preserve"> apprentice</w:t>
      </w:r>
      <w:r w:rsidR="003A59DE" w:rsidRPr="003A59DE">
        <w:rPr>
          <w:rFonts w:ascii="Aptos" w:hAnsi="Aptos"/>
          <w:sz w:val="24"/>
          <w:szCs w:val="24"/>
        </w:rPr>
        <w:t xml:space="preserve"> minimum wage by Year 2 of the apprenticeship.</w:t>
      </w:r>
    </w:p>
    <w:p w14:paraId="5698AD24" w14:textId="088EA6E8" w:rsidR="00E32CD8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526681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 xml:space="preserve">We endeavour to pay </w:t>
      </w:r>
      <w:r w:rsidR="001E2A29">
        <w:rPr>
          <w:rFonts w:ascii="Aptos" w:hAnsi="Aptos"/>
          <w:sz w:val="24"/>
          <w:szCs w:val="24"/>
        </w:rPr>
        <w:t xml:space="preserve">the apprentice </w:t>
      </w:r>
      <w:r w:rsidR="003A59DE" w:rsidRPr="003A59DE">
        <w:rPr>
          <w:rFonts w:ascii="Aptos" w:hAnsi="Aptos"/>
          <w:sz w:val="24"/>
          <w:szCs w:val="24"/>
        </w:rPr>
        <w:t>at least the living wage by Year 3 of the apprenticeship</w:t>
      </w:r>
    </w:p>
    <w:p w14:paraId="4E4B53AF" w14:textId="1E615DF1" w:rsidR="003A59DE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5903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>We will finalise the training plan for the candidate by 4 weeks after receiving QEST funding and note any milestones or accreditations to be achieved</w:t>
      </w:r>
    </w:p>
    <w:p w14:paraId="070D4F25" w14:textId="347580A4" w:rsidR="003A59DE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58060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583F36" w:rsidRPr="00583F36">
        <w:rPr>
          <w:rFonts w:ascii="Aptos" w:hAnsi="Aptos"/>
          <w:sz w:val="24"/>
          <w:szCs w:val="24"/>
        </w:rPr>
        <w:t xml:space="preserve">Both the apprentice and master will submit a progress report every six months and a final report upon completion of the </w:t>
      </w:r>
      <w:r w:rsidR="00BC6241">
        <w:rPr>
          <w:rFonts w:ascii="Aptos" w:hAnsi="Aptos"/>
          <w:sz w:val="24"/>
          <w:szCs w:val="24"/>
        </w:rPr>
        <w:t>a</w:t>
      </w:r>
      <w:r w:rsidR="00583F36" w:rsidRPr="00583F36">
        <w:rPr>
          <w:rFonts w:ascii="Aptos" w:hAnsi="Aptos"/>
          <w:sz w:val="24"/>
          <w:szCs w:val="24"/>
        </w:rPr>
        <w:t>pprenticeship</w:t>
      </w:r>
    </w:p>
    <w:p w14:paraId="28971464" w14:textId="28D3CC51" w:rsidR="00682F7C" w:rsidRPr="009F7FCF" w:rsidRDefault="00834E31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25111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583F36" w:rsidRPr="00583F36">
        <w:rPr>
          <w:rFonts w:ascii="Aptos" w:hAnsi="Aptos"/>
          <w:sz w:val="24"/>
          <w:szCs w:val="24"/>
        </w:rPr>
        <w:t>We acknowledge that our QEST Apprenticeship grant can be withdrawn at any point should the above Terms and Conditions not be adhered to</w:t>
      </w:r>
      <w:r w:rsidR="00170DC2">
        <w:rPr>
          <w:rFonts w:ascii="Aptos" w:hAnsi="Aptos"/>
          <w:sz w:val="24"/>
          <w:szCs w:val="24"/>
        </w:rPr>
        <w:t>.</w:t>
      </w:r>
    </w:p>
    <w:p w14:paraId="3D605EB4" w14:textId="5995F7E8" w:rsidR="004D37E7" w:rsidRPr="009F7FCF" w:rsidRDefault="004D37E7" w:rsidP="009F7FCF">
      <w:pPr>
        <w:rPr>
          <w:rFonts w:ascii="Aptos" w:hAnsi="Aptos"/>
          <w:sz w:val="24"/>
          <w:szCs w:val="24"/>
        </w:rPr>
      </w:pPr>
    </w:p>
    <w:sectPr w:rsidR="004D37E7" w:rsidRPr="009F7FCF" w:rsidSect="00A01CF4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212BF" w14:textId="77777777" w:rsidR="00834E31" w:rsidRDefault="00834E31" w:rsidP="00B914B5">
      <w:pPr>
        <w:spacing w:after="0" w:line="240" w:lineRule="auto"/>
      </w:pPr>
      <w:r>
        <w:separator/>
      </w:r>
    </w:p>
  </w:endnote>
  <w:endnote w:type="continuationSeparator" w:id="0">
    <w:p w14:paraId="18DAE459" w14:textId="77777777" w:rsidR="00834E31" w:rsidRDefault="00834E31" w:rsidP="00B914B5">
      <w:pPr>
        <w:spacing w:after="0" w:line="240" w:lineRule="auto"/>
      </w:pPr>
      <w:r>
        <w:continuationSeparator/>
      </w:r>
    </w:p>
  </w:endnote>
  <w:endnote w:type="continuationNotice" w:id="1">
    <w:p w14:paraId="0FBCEB1C" w14:textId="77777777" w:rsidR="00834E31" w:rsidRDefault="00834E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895FB" w14:textId="77777777" w:rsidR="00834E31" w:rsidRDefault="00834E31" w:rsidP="00B914B5">
      <w:pPr>
        <w:spacing w:after="0" w:line="240" w:lineRule="auto"/>
      </w:pPr>
      <w:r>
        <w:separator/>
      </w:r>
    </w:p>
  </w:footnote>
  <w:footnote w:type="continuationSeparator" w:id="0">
    <w:p w14:paraId="67968E8A" w14:textId="77777777" w:rsidR="00834E31" w:rsidRDefault="00834E31" w:rsidP="00B914B5">
      <w:pPr>
        <w:spacing w:after="0" w:line="240" w:lineRule="auto"/>
      </w:pPr>
      <w:r>
        <w:continuationSeparator/>
      </w:r>
    </w:p>
  </w:footnote>
  <w:footnote w:type="continuationNotice" w:id="1">
    <w:p w14:paraId="62B7311E" w14:textId="77777777" w:rsidR="00834E31" w:rsidRDefault="00834E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2357B023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4332"/>
    <w:multiLevelType w:val="hybridMultilevel"/>
    <w:tmpl w:val="AF024F5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C5F79"/>
    <w:multiLevelType w:val="hybridMultilevel"/>
    <w:tmpl w:val="D8E8B54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7C87"/>
    <w:multiLevelType w:val="hybridMultilevel"/>
    <w:tmpl w:val="3B72E10C"/>
    <w:lvl w:ilvl="0" w:tplc="11A08AE4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100C410C"/>
    <w:multiLevelType w:val="hybridMultilevel"/>
    <w:tmpl w:val="5E984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36D8E"/>
    <w:multiLevelType w:val="hybridMultilevel"/>
    <w:tmpl w:val="5066D1B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00F73"/>
    <w:multiLevelType w:val="hybridMultilevel"/>
    <w:tmpl w:val="FD9614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622147"/>
    <w:multiLevelType w:val="hybridMultilevel"/>
    <w:tmpl w:val="0F0A47AC"/>
    <w:lvl w:ilvl="0" w:tplc="99DC1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35623"/>
    <w:multiLevelType w:val="hybridMultilevel"/>
    <w:tmpl w:val="97BA5A0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E2645"/>
    <w:multiLevelType w:val="hybridMultilevel"/>
    <w:tmpl w:val="A4969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37FEB"/>
    <w:multiLevelType w:val="hybridMultilevel"/>
    <w:tmpl w:val="E25A48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143C8"/>
    <w:multiLevelType w:val="hybridMultilevel"/>
    <w:tmpl w:val="451C9C7C"/>
    <w:lvl w:ilvl="0" w:tplc="BE64A79C">
      <w:numFmt w:val="bullet"/>
      <w:pStyle w:val="Note"/>
      <w:lvlText w:val="►"/>
      <w:lvlJc w:val="left"/>
      <w:pPr>
        <w:ind w:left="785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1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B87F27"/>
    <w:multiLevelType w:val="hybridMultilevel"/>
    <w:tmpl w:val="87A08BDA"/>
    <w:lvl w:ilvl="0" w:tplc="EFD8D2C6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E65E0"/>
    <w:multiLevelType w:val="hybridMultilevel"/>
    <w:tmpl w:val="DAD0D7D2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D23BC"/>
    <w:multiLevelType w:val="hybridMultilevel"/>
    <w:tmpl w:val="72327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D7591"/>
    <w:multiLevelType w:val="hybridMultilevel"/>
    <w:tmpl w:val="0D364F0E"/>
    <w:lvl w:ilvl="0" w:tplc="11A0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52EFF"/>
    <w:multiLevelType w:val="hybridMultilevel"/>
    <w:tmpl w:val="3360776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20956"/>
    <w:multiLevelType w:val="hybridMultilevel"/>
    <w:tmpl w:val="E8E4178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740C3"/>
    <w:multiLevelType w:val="hybridMultilevel"/>
    <w:tmpl w:val="15748C5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46950"/>
    <w:multiLevelType w:val="hybridMultilevel"/>
    <w:tmpl w:val="CB2E37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02A8D"/>
    <w:multiLevelType w:val="hybridMultilevel"/>
    <w:tmpl w:val="BF0A7432"/>
    <w:lvl w:ilvl="0" w:tplc="11A0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0085C"/>
    <w:multiLevelType w:val="hybridMultilevel"/>
    <w:tmpl w:val="C8084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04ABA"/>
    <w:multiLevelType w:val="hybridMultilevel"/>
    <w:tmpl w:val="E8E8A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1138AF"/>
    <w:multiLevelType w:val="multilevel"/>
    <w:tmpl w:val="A87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8418E"/>
    <w:multiLevelType w:val="hybridMultilevel"/>
    <w:tmpl w:val="728E321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8E2059"/>
    <w:multiLevelType w:val="hybridMultilevel"/>
    <w:tmpl w:val="7EF85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F05F99"/>
    <w:multiLevelType w:val="hybridMultilevel"/>
    <w:tmpl w:val="5DDC25DC"/>
    <w:lvl w:ilvl="0" w:tplc="273C8688">
      <w:numFmt w:val="bullet"/>
      <w:lvlText w:val="►"/>
      <w:lvlJc w:val="left"/>
      <w:pPr>
        <w:ind w:left="1079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8" w15:restartNumberingAfterBreak="0">
    <w:nsid w:val="5EBE6C21"/>
    <w:multiLevelType w:val="hybridMultilevel"/>
    <w:tmpl w:val="E38AB1A2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51866"/>
    <w:multiLevelType w:val="multilevel"/>
    <w:tmpl w:val="4A0AB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E32C0F"/>
    <w:multiLevelType w:val="hybridMultilevel"/>
    <w:tmpl w:val="3CA62A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9557E"/>
    <w:multiLevelType w:val="hybridMultilevel"/>
    <w:tmpl w:val="21DE894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7571"/>
    <w:multiLevelType w:val="hybridMultilevel"/>
    <w:tmpl w:val="7DD848DA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16742"/>
    <w:multiLevelType w:val="hybridMultilevel"/>
    <w:tmpl w:val="D2CA512A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5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64" w:hanging="360"/>
      </w:pPr>
      <w:rPr>
        <w:rFonts w:ascii="Wingdings" w:hAnsi="Wingdings" w:hint="default"/>
      </w:rPr>
    </w:lvl>
  </w:abstractNum>
  <w:abstractNum w:abstractNumId="35" w15:restartNumberingAfterBreak="0">
    <w:nsid w:val="76501B84"/>
    <w:multiLevelType w:val="hybridMultilevel"/>
    <w:tmpl w:val="7F6AAB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C5231E"/>
    <w:multiLevelType w:val="hybridMultilevel"/>
    <w:tmpl w:val="34B6793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E00146"/>
    <w:multiLevelType w:val="hybridMultilevel"/>
    <w:tmpl w:val="FB4651F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587438">
    <w:abstractNumId w:val="10"/>
  </w:num>
  <w:num w:numId="2" w16cid:durableId="2025202386">
    <w:abstractNumId w:val="12"/>
  </w:num>
  <w:num w:numId="3" w16cid:durableId="857235412">
    <w:abstractNumId w:val="0"/>
  </w:num>
  <w:num w:numId="4" w16cid:durableId="1638871628">
    <w:abstractNumId w:val="4"/>
  </w:num>
  <w:num w:numId="5" w16cid:durableId="1029064501">
    <w:abstractNumId w:val="20"/>
  </w:num>
  <w:num w:numId="6" w16cid:durableId="1296914102">
    <w:abstractNumId w:val="5"/>
  </w:num>
  <w:num w:numId="7" w16cid:durableId="1496335172">
    <w:abstractNumId w:val="2"/>
  </w:num>
  <w:num w:numId="8" w16cid:durableId="746152251">
    <w:abstractNumId w:val="27"/>
  </w:num>
  <w:num w:numId="9" w16cid:durableId="2013600168">
    <w:abstractNumId w:val="34"/>
  </w:num>
  <w:num w:numId="10" w16cid:durableId="1914469453">
    <w:abstractNumId w:val="28"/>
  </w:num>
  <w:num w:numId="11" w16cid:durableId="980774216">
    <w:abstractNumId w:val="35"/>
  </w:num>
  <w:num w:numId="12" w16cid:durableId="1239287263">
    <w:abstractNumId w:val="36"/>
  </w:num>
  <w:num w:numId="13" w16cid:durableId="1747147783">
    <w:abstractNumId w:val="10"/>
  </w:num>
  <w:num w:numId="14" w16cid:durableId="7842340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2816714">
    <w:abstractNumId w:val="29"/>
  </w:num>
  <w:num w:numId="16" w16cid:durableId="1604847605">
    <w:abstractNumId w:val="24"/>
  </w:num>
  <w:num w:numId="17" w16cid:durableId="1730492057">
    <w:abstractNumId w:val="14"/>
  </w:num>
  <w:num w:numId="18" w16cid:durableId="1530339681">
    <w:abstractNumId w:val="6"/>
  </w:num>
  <w:num w:numId="19" w16cid:durableId="837379532">
    <w:abstractNumId w:val="3"/>
  </w:num>
  <w:num w:numId="20" w16cid:durableId="1590039895">
    <w:abstractNumId w:val="30"/>
  </w:num>
  <w:num w:numId="21" w16cid:durableId="1820803798">
    <w:abstractNumId w:val="21"/>
  </w:num>
  <w:num w:numId="22" w16cid:durableId="465902815">
    <w:abstractNumId w:val="22"/>
  </w:num>
  <w:num w:numId="23" w16cid:durableId="1136990003">
    <w:abstractNumId w:val="8"/>
  </w:num>
  <w:num w:numId="24" w16cid:durableId="919218377">
    <w:abstractNumId w:val="26"/>
  </w:num>
  <w:num w:numId="25" w16cid:durableId="10495020">
    <w:abstractNumId w:val="32"/>
  </w:num>
  <w:num w:numId="26" w16cid:durableId="1843272223">
    <w:abstractNumId w:val="23"/>
  </w:num>
  <w:num w:numId="27" w16cid:durableId="1610354581">
    <w:abstractNumId w:val="31"/>
  </w:num>
  <w:num w:numId="28" w16cid:durableId="1080641402">
    <w:abstractNumId w:val="19"/>
  </w:num>
  <w:num w:numId="29" w16cid:durableId="1826510933">
    <w:abstractNumId w:val="37"/>
  </w:num>
  <w:num w:numId="30" w16cid:durableId="173958926">
    <w:abstractNumId w:val="25"/>
  </w:num>
  <w:num w:numId="31" w16cid:durableId="1050688610">
    <w:abstractNumId w:val="7"/>
  </w:num>
  <w:num w:numId="32" w16cid:durableId="29302340">
    <w:abstractNumId w:val="16"/>
  </w:num>
  <w:num w:numId="33" w16cid:durableId="878471573">
    <w:abstractNumId w:val="17"/>
  </w:num>
  <w:num w:numId="34" w16cid:durableId="1837917749">
    <w:abstractNumId w:val="18"/>
  </w:num>
  <w:num w:numId="35" w16cid:durableId="743532877">
    <w:abstractNumId w:val="33"/>
  </w:num>
  <w:num w:numId="36" w16cid:durableId="531919142">
    <w:abstractNumId w:val="1"/>
  </w:num>
  <w:num w:numId="37" w16cid:durableId="1465541983">
    <w:abstractNumId w:val="13"/>
  </w:num>
  <w:num w:numId="38" w16cid:durableId="1377852645">
    <w:abstractNumId w:val="11"/>
  </w:num>
  <w:num w:numId="39" w16cid:durableId="1426346434">
    <w:abstractNumId w:val="15"/>
  </w:num>
  <w:num w:numId="40" w16cid:durableId="16989213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rgUAS2vnCiwAAAA="/>
  </w:docVars>
  <w:rsids>
    <w:rsidRoot w:val="00B914B5"/>
    <w:rsid w:val="00013C2A"/>
    <w:rsid w:val="00031299"/>
    <w:rsid w:val="00032A67"/>
    <w:rsid w:val="0003621D"/>
    <w:rsid w:val="00042E50"/>
    <w:rsid w:val="00046E0D"/>
    <w:rsid w:val="00047A56"/>
    <w:rsid w:val="000603A0"/>
    <w:rsid w:val="00062BC5"/>
    <w:rsid w:val="00070A2F"/>
    <w:rsid w:val="00070A86"/>
    <w:rsid w:val="00071066"/>
    <w:rsid w:val="000720EA"/>
    <w:rsid w:val="00072791"/>
    <w:rsid w:val="00074597"/>
    <w:rsid w:val="000772A0"/>
    <w:rsid w:val="00086325"/>
    <w:rsid w:val="00090E65"/>
    <w:rsid w:val="00093537"/>
    <w:rsid w:val="0009796A"/>
    <w:rsid w:val="000A1DFF"/>
    <w:rsid w:val="000B0AE1"/>
    <w:rsid w:val="000C2E2F"/>
    <w:rsid w:val="000C5496"/>
    <w:rsid w:val="000C68CD"/>
    <w:rsid w:val="000C6AEE"/>
    <w:rsid w:val="000C77F7"/>
    <w:rsid w:val="000D31FC"/>
    <w:rsid w:val="000E72A7"/>
    <w:rsid w:val="000F13EF"/>
    <w:rsid w:val="000F5D61"/>
    <w:rsid w:val="000F74F8"/>
    <w:rsid w:val="0010389C"/>
    <w:rsid w:val="001041D1"/>
    <w:rsid w:val="00111FC5"/>
    <w:rsid w:val="00112B0E"/>
    <w:rsid w:val="0011405B"/>
    <w:rsid w:val="001144B9"/>
    <w:rsid w:val="001167A8"/>
    <w:rsid w:val="00117293"/>
    <w:rsid w:val="00121920"/>
    <w:rsid w:val="00121D13"/>
    <w:rsid w:val="00125453"/>
    <w:rsid w:val="00130316"/>
    <w:rsid w:val="00133196"/>
    <w:rsid w:val="0013659A"/>
    <w:rsid w:val="00136D85"/>
    <w:rsid w:val="00137CD6"/>
    <w:rsid w:val="001406F3"/>
    <w:rsid w:val="001437AA"/>
    <w:rsid w:val="00144C9F"/>
    <w:rsid w:val="0014664C"/>
    <w:rsid w:val="00152F79"/>
    <w:rsid w:val="00155FFB"/>
    <w:rsid w:val="00165DB5"/>
    <w:rsid w:val="00167ED6"/>
    <w:rsid w:val="00170DC2"/>
    <w:rsid w:val="00171F52"/>
    <w:rsid w:val="001745D3"/>
    <w:rsid w:val="00176BBC"/>
    <w:rsid w:val="00184EE5"/>
    <w:rsid w:val="001A11CB"/>
    <w:rsid w:val="001A2224"/>
    <w:rsid w:val="001A565E"/>
    <w:rsid w:val="001A595A"/>
    <w:rsid w:val="001C1354"/>
    <w:rsid w:val="001C413A"/>
    <w:rsid w:val="001D3525"/>
    <w:rsid w:val="001D6B2E"/>
    <w:rsid w:val="001D6D2C"/>
    <w:rsid w:val="001D7EDB"/>
    <w:rsid w:val="001E2A29"/>
    <w:rsid w:val="001E363F"/>
    <w:rsid w:val="001F191C"/>
    <w:rsid w:val="001F5DC9"/>
    <w:rsid w:val="00203DC9"/>
    <w:rsid w:val="002114D8"/>
    <w:rsid w:val="00216B89"/>
    <w:rsid w:val="00217A66"/>
    <w:rsid w:val="002207AD"/>
    <w:rsid w:val="00220C69"/>
    <w:rsid w:val="00223B77"/>
    <w:rsid w:val="00230DCE"/>
    <w:rsid w:val="00231820"/>
    <w:rsid w:val="00233C2C"/>
    <w:rsid w:val="00243977"/>
    <w:rsid w:val="002505DA"/>
    <w:rsid w:val="00255A4F"/>
    <w:rsid w:val="00261E05"/>
    <w:rsid w:val="00263CE0"/>
    <w:rsid w:val="002645FA"/>
    <w:rsid w:val="002730E6"/>
    <w:rsid w:val="002814C9"/>
    <w:rsid w:val="00284E0D"/>
    <w:rsid w:val="002A3725"/>
    <w:rsid w:val="002A7F85"/>
    <w:rsid w:val="002C1DEE"/>
    <w:rsid w:val="002C2916"/>
    <w:rsid w:val="002C3ACE"/>
    <w:rsid w:val="002C3F28"/>
    <w:rsid w:val="002C4885"/>
    <w:rsid w:val="002D172D"/>
    <w:rsid w:val="002D5C8B"/>
    <w:rsid w:val="002E560E"/>
    <w:rsid w:val="002E6C9B"/>
    <w:rsid w:val="002E73B1"/>
    <w:rsid w:val="002F2606"/>
    <w:rsid w:val="002F26FF"/>
    <w:rsid w:val="002F28BF"/>
    <w:rsid w:val="002F5919"/>
    <w:rsid w:val="002F71DF"/>
    <w:rsid w:val="00301F1D"/>
    <w:rsid w:val="00305795"/>
    <w:rsid w:val="00316D03"/>
    <w:rsid w:val="003269F2"/>
    <w:rsid w:val="00357C72"/>
    <w:rsid w:val="00363FE5"/>
    <w:rsid w:val="00372E3A"/>
    <w:rsid w:val="00373E7B"/>
    <w:rsid w:val="003819F6"/>
    <w:rsid w:val="00387365"/>
    <w:rsid w:val="0039405E"/>
    <w:rsid w:val="003A2F49"/>
    <w:rsid w:val="003A59DE"/>
    <w:rsid w:val="003B2606"/>
    <w:rsid w:val="003B4DBB"/>
    <w:rsid w:val="003B7835"/>
    <w:rsid w:val="003C147B"/>
    <w:rsid w:val="003D6243"/>
    <w:rsid w:val="003E22CF"/>
    <w:rsid w:val="003E3646"/>
    <w:rsid w:val="003E3E41"/>
    <w:rsid w:val="003E43B8"/>
    <w:rsid w:val="003E5283"/>
    <w:rsid w:val="003F2016"/>
    <w:rsid w:val="003F2526"/>
    <w:rsid w:val="003F417F"/>
    <w:rsid w:val="003F4669"/>
    <w:rsid w:val="003F5368"/>
    <w:rsid w:val="003F7D1C"/>
    <w:rsid w:val="00401057"/>
    <w:rsid w:val="00401AD8"/>
    <w:rsid w:val="004070C2"/>
    <w:rsid w:val="00421BD9"/>
    <w:rsid w:val="00423518"/>
    <w:rsid w:val="00424BBB"/>
    <w:rsid w:val="00427943"/>
    <w:rsid w:val="0044668F"/>
    <w:rsid w:val="00456283"/>
    <w:rsid w:val="00466E57"/>
    <w:rsid w:val="004730BF"/>
    <w:rsid w:val="00476C11"/>
    <w:rsid w:val="00476C7D"/>
    <w:rsid w:val="00480A67"/>
    <w:rsid w:val="0049560A"/>
    <w:rsid w:val="00495902"/>
    <w:rsid w:val="004A5207"/>
    <w:rsid w:val="004B3157"/>
    <w:rsid w:val="004C1699"/>
    <w:rsid w:val="004C3A7F"/>
    <w:rsid w:val="004C3F09"/>
    <w:rsid w:val="004C4D42"/>
    <w:rsid w:val="004C5F24"/>
    <w:rsid w:val="004D0BB2"/>
    <w:rsid w:val="004D3578"/>
    <w:rsid w:val="004D37E7"/>
    <w:rsid w:val="004D56E5"/>
    <w:rsid w:val="004E3FBB"/>
    <w:rsid w:val="004F6489"/>
    <w:rsid w:val="004F7C87"/>
    <w:rsid w:val="0050101D"/>
    <w:rsid w:val="00503BBA"/>
    <w:rsid w:val="00505179"/>
    <w:rsid w:val="00522977"/>
    <w:rsid w:val="0054034E"/>
    <w:rsid w:val="00544813"/>
    <w:rsid w:val="00572BDD"/>
    <w:rsid w:val="005755FA"/>
    <w:rsid w:val="00575B74"/>
    <w:rsid w:val="005837B2"/>
    <w:rsid w:val="00583CF2"/>
    <w:rsid w:val="00583F36"/>
    <w:rsid w:val="00585E69"/>
    <w:rsid w:val="005A662B"/>
    <w:rsid w:val="005A6C09"/>
    <w:rsid w:val="005A7721"/>
    <w:rsid w:val="005B147F"/>
    <w:rsid w:val="005C2271"/>
    <w:rsid w:val="005C4BED"/>
    <w:rsid w:val="005D2017"/>
    <w:rsid w:val="005D6191"/>
    <w:rsid w:val="005F1ED5"/>
    <w:rsid w:val="006027F6"/>
    <w:rsid w:val="0060441C"/>
    <w:rsid w:val="00605055"/>
    <w:rsid w:val="006079CE"/>
    <w:rsid w:val="00614646"/>
    <w:rsid w:val="00614E48"/>
    <w:rsid w:val="006166B2"/>
    <w:rsid w:val="006223DF"/>
    <w:rsid w:val="0062596F"/>
    <w:rsid w:val="00657E43"/>
    <w:rsid w:val="00666017"/>
    <w:rsid w:val="00673A6C"/>
    <w:rsid w:val="00682C99"/>
    <w:rsid w:val="00682F7C"/>
    <w:rsid w:val="00683430"/>
    <w:rsid w:val="00685337"/>
    <w:rsid w:val="00691FD2"/>
    <w:rsid w:val="00695FF0"/>
    <w:rsid w:val="00697491"/>
    <w:rsid w:val="006A2901"/>
    <w:rsid w:val="006A5B7F"/>
    <w:rsid w:val="006B0CA7"/>
    <w:rsid w:val="006B43F3"/>
    <w:rsid w:val="006B5AE7"/>
    <w:rsid w:val="006B7ED8"/>
    <w:rsid w:val="006C0D31"/>
    <w:rsid w:val="006C1746"/>
    <w:rsid w:val="006C1EE7"/>
    <w:rsid w:val="006D171F"/>
    <w:rsid w:val="006D21C4"/>
    <w:rsid w:val="006D68AA"/>
    <w:rsid w:val="006E0103"/>
    <w:rsid w:val="006E116A"/>
    <w:rsid w:val="006F0D19"/>
    <w:rsid w:val="006F378B"/>
    <w:rsid w:val="00711A01"/>
    <w:rsid w:val="00716D30"/>
    <w:rsid w:val="00724623"/>
    <w:rsid w:val="007253B2"/>
    <w:rsid w:val="00725814"/>
    <w:rsid w:val="00740E2E"/>
    <w:rsid w:val="00743D6B"/>
    <w:rsid w:val="00745B1C"/>
    <w:rsid w:val="0075049C"/>
    <w:rsid w:val="007504AB"/>
    <w:rsid w:val="00755D95"/>
    <w:rsid w:val="007618EC"/>
    <w:rsid w:val="007622C0"/>
    <w:rsid w:val="00763F44"/>
    <w:rsid w:val="00770109"/>
    <w:rsid w:val="00774442"/>
    <w:rsid w:val="007821AA"/>
    <w:rsid w:val="00782B61"/>
    <w:rsid w:val="00785CE8"/>
    <w:rsid w:val="00785EBF"/>
    <w:rsid w:val="00793148"/>
    <w:rsid w:val="007A382F"/>
    <w:rsid w:val="007A6DB1"/>
    <w:rsid w:val="007B18A9"/>
    <w:rsid w:val="007B35AF"/>
    <w:rsid w:val="007B6241"/>
    <w:rsid w:val="007B6A3E"/>
    <w:rsid w:val="007C2067"/>
    <w:rsid w:val="007C4198"/>
    <w:rsid w:val="007C4519"/>
    <w:rsid w:val="007D4D99"/>
    <w:rsid w:val="007E400A"/>
    <w:rsid w:val="007F3D21"/>
    <w:rsid w:val="007F7C96"/>
    <w:rsid w:val="008141BF"/>
    <w:rsid w:val="00824A83"/>
    <w:rsid w:val="00827719"/>
    <w:rsid w:val="008323C8"/>
    <w:rsid w:val="008340A2"/>
    <w:rsid w:val="00834E31"/>
    <w:rsid w:val="0084101B"/>
    <w:rsid w:val="0086125C"/>
    <w:rsid w:val="00861DF4"/>
    <w:rsid w:val="0087149D"/>
    <w:rsid w:val="00872FBA"/>
    <w:rsid w:val="00883C21"/>
    <w:rsid w:val="00886D44"/>
    <w:rsid w:val="0089058F"/>
    <w:rsid w:val="00893D3C"/>
    <w:rsid w:val="008A3219"/>
    <w:rsid w:val="008A3C1F"/>
    <w:rsid w:val="008A658C"/>
    <w:rsid w:val="008B0B6F"/>
    <w:rsid w:val="008B38DC"/>
    <w:rsid w:val="008B468E"/>
    <w:rsid w:val="008B7E88"/>
    <w:rsid w:val="008C43C0"/>
    <w:rsid w:val="008D1C7D"/>
    <w:rsid w:val="008E2DB9"/>
    <w:rsid w:val="008E47DE"/>
    <w:rsid w:val="008E5DC5"/>
    <w:rsid w:val="008E6CC2"/>
    <w:rsid w:val="008F53DC"/>
    <w:rsid w:val="00912264"/>
    <w:rsid w:val="00931AA5"/>
    <w:rsid w:val="00932C07"/>
    <w:rsid w:val="0093736D"/>
    <w:rsid w:val="009404B6"/>
    <w:rsid w:val="009463FC"/>
    <w:rsid w:val="00953E4B"/>
    <w:rsid w:val="009645E4"/>
    <w:rsid w:val="00965886"/>
    <w:rsid w:val="0096599B"/>
    <w:rsid w:val="00965A1D"/>
    <w:rsid w:val="00970D82"/>
    <w:rsid w:val="00972513"/>
    <w:rsid w:val="009838D3"/>
    <w:rsid w:val="009854E6"/>
    <w:rsid w:val="009873F6"/>
    <w:rsid w:val="0099046F"/>
    <w:rsid w:val="00995DEE"/>
    <w:rsid w:val="009A23A9"/>
    <w:rsid w:val="009C2806"/>
    <w:rsid w:val="009E2931"/>
    <w:rsid w:val="009F5389"/>
    <w:rsid w:val="009F7FCF"/>
    <w:rsid w:val="00A01B42"/>
    <w:rsid w:val="00A01CF4"/>
    <w:rsid w:val="00A05745"/>
    <w:rsid w:val="00A061E4"/>
    <w:rsid w:val="00A21089"/>
    <w:rsid w:val="00A231A5"/>
    <w:rsid w:val="00A27F2D"/>
    <w:rsid w:val="00A33B93"/>
    <w:rsid w:val="00A34BF5"/>
    <w:rsid w:val="00A45433"/>
    <w:rsid w:val="00A825A4"/>
    <w:rsid w:val="00A83907"/>
    <w:rsid w:val="00A95164"/>
    <w:rsid w:val="00A97CF4"/>
    <w:rsid w:val="00AA64B9"/>
    <w:rsid w:val="00AA7441"/>
    <w:rsid w:val="00AB6D81"/>
    <w:rsid w:val="00AB779A"/>
    <w:rsid w:val="00AB7B1D"/>
    <w:rsid w:val="00AC478A"/>
    <w:rsid w:val="00AC5787"/>
    <w:rsid w:val="00AC6D9B"/>
    <w:rsid w:val="00AE0356"/>
    <w:rsid w:val="00AE41E6"/>
    <w:rsid w:val="00AE7518"/>
    <w:rsid w:val="00B02D0F"/>
    <w:rsid w:val="00B05840"/>
    <w:rsid w:val="00B06B12"/>
    <w:rsid w:val="00B07FA0"/>
    <w:rsid w:val="00B1485F"/>
    <w:rsid w:val="00B16FF4"/>
    <w:rsid w:val="00B30F8C"/>
    <w:rsid w:val="00B34A47"/>
    <w:rsid w:val="00B42455"/>
    <w:rsid w:val="00B5008B"/>
    <w:rsid w:val="00B51912"/>
    <w:rsid w:val="00B72950"/>
    <w:rsid w:val="00B819A0"/>
    <w:rsid w:val="00B81A81"/>
    <w:rsid w:val="00B859AB"/>
    <w:rsid w:val="00B914B5"/>
    <w:rsid w:val="00B91AFC"/>
    <w:rsid w:val="00B923C8"/>
    <w:rsid w:val="00B92469"/>
    <w:rsid w:val="00B9484E"/>
    <w:rsid w:val="00B97D58"/>
    <w:rsid w:val="00BA1946"/>
    <w:rsid w:val="00BA4263"/>
    <w:rsid w:val="00BB24DF"/>
    <w:rsid w:val="00BC0599"/>
    <w:rsid w:val="00BC1A29"/>
    <w:rsid w:val="00BC5A80"/>
    <w:rsid w:val="00BC5B32"/>
    <w:rsid w:val="00BC621E"/>
    <w:rsid w:val="00BC6241"/>
    <w:rsid w:val="00BD1D0C"/>
    <w:rsid w:val="00BD5296"/>
    <w:rsid w:val="00BE5CDC"/>
    <w:rsid w:val="00BF2511"/>
    <w:rsid w:val="00BF7882"/>
    <w:rsid w:val="00C01631"/>
    <w:rsid w:val="00C01CCE"/>
    <w:rsid w:val="00C023C8"/>
    <w:rsid w:val="00C050CC"/>
    <w:rsid w:val="00C112A2"/>
    <w:rsid w:val="00C21AD7"/>
    <w:rsid w:val="00C4417D"/>
    <w:rsid w:val="00C547DB"/>
    <w:rsid w:val="00C608DB"/>
    <w:rsid w:val="00C61C84"/>
    <w:rsid w:val="00C76333"/>
    <w:rsid w:val="00C77390"/>
    <w:rsid w:val="00C77876"/>
    <w:rsid w:val="00C94724"/>
    <w:rsid w:val="00C97720"/>
    <w:rsid w:val="00CA221E"/>
    <w:rsid w:val="00CA426E"/>
    <w:rsid w:val="00CB0C9B"/>
    <w:rsid w:val="00CB151C"/>
    <w:rsid w:val="00CB4BED"/>
    <w:rsid w:val="00CC34E3"/>
    <w:rsid w:val="00CD103E"/>
    <w:rsid w:val="00CD2C19"/>
    <w:rsid w:val="00CD7B18"/>
    <w:rsid w:val="00CE0E75"/>
    <w:rsid w:val="00CF54B5"/>
    <w:rsid w:val="00D03259"/>
    <w:rsid w:val="00D274B2"/>
    <w:rsid w:val="00D30681"/>
    <w:rsid w:val="00D3208D"/>
    <w:rsid w:val="00D37445"/>
    <w:rsid w:val="00D44C8A"/>
    <w:rsid w:val="00D5031E"/>
    <w:rsid w:val="00D5099C"/>
    <w:rsid w:val="00D55F31"/>
    <w:rsid w:val="00D57EA9"/>
    <w:rsid w:val="00D6709E"/>
    <w:rsid w:val="00D776E6"/>
    <w:rsid w:val="00D87E3A"/>
    <w:rsid w:val="00D91A8B"/>
    <w:rsid w:val="00D91C60"/>
    <w:rsid w:val="00D92E62"/>
    <w:rsid w:val="00DC5385"/>
    <w:rsid w:val="00DE5ABB"/>
    <w:rsid w:val="00E011FB"/>
    <w:rsid w:val="00E018B7"/>
    <w:rsid w:val="00E047F4"/>
    <w:rsid w:val="00E06352"/>
    <w:rsid w:val="00E13231"/>
    <w:rsid w:val="00E16DDC"/>
    <w:rsid w:val="00E22981"/>
    <w:rsid w:val="00E24CA0"/>
    <w:rsid w:val="00E32CD8"/>
    <w:rsid w:val="00E34C99"/>
    <w:rsid w:val="00E41A6A"/>
    <w:rsid w:val="00E46238"/>
    <w:rsid w:val="00E470AE"/>
    <w:rsid w:val="00E53A88"/>
    <w:rsid w:val="00E53BFA"/>
    <w:rsid w:val="00E53D76"/>
    <w:rsid w:val="00E57169"/>
    <w:rsid w:val="00E65934"/>
    <w:rsid w:val="00E72961"/>
    <w:rsid w:val="00E74590"/>
    <w:rsid w:val="00E7638E"/>
    <w:rsid w:val="00E77778"/>
    <w:rsid w:val="00E9343A"/>
    <w:rsid w:val="00E954A3"/>
    <w:rsid w:val="00EA1788"/>
    <w:rsid w:val="00EA66A3"/>
    <w:rsid w:val="00EA67B8"/>
    <w:rsid w:val="00EA7870"/>
    <w:rsid w:val="00EB0508"/>
    <w:rsid w:val="00EB1032"/>
    <w:rsid w:val="00EB2CE5"/>
    <w:rsid w:val="00EC4A08"/>
    <w:rsid w:val="00EC4A24"/>
    <w:rsid w:val="00ED0174"/>
    <w:rsid w:val="00ED0638"/>
    <w:rsid w:val="00ED79D7"/>
    <w:rsid w:val="00EE6846"/>
    <w:rsid w:val="00EF2EA1"/>
    <w:rsid w:val="00F02F37"/>
    <w:rsid w:val="00F12E71"/>
    <w:rsid w:val="00F1314D"/>
    <w:rsid w:val="00F13757"/>
    <w:rsid w:val="00F227A3"/>
    <w:rsid w:val="00F400C2"/>
    <w:rsid w:val="00F458B3"/>
    <w:rsid w:val="00F57A8C"/>
    <w:rsid w:val="00F6231F"/>
    <w:rsid w:val="00F6408A"/>
    <w:rsid w:val="00F719DB"/>
    <w:rsid w:val="00F806F1"/>
    <w:rsid w:val="00F80E59"/>
    <w:rsid w:val="00F8648C"/>
    <w:rsid w:val="00F90063"/>
    <w:rsid w:val="00F911E1"/>
    <w:rsid w:val="00F95D6C"/>
    <w:rsid w:val="00F9750A"/>
    <w:rsid w:val="00FA5D63"/>
    <w:rsid w:val="00FB4E26"/>
    <w:rsid w:val="00FB6346"/>
    <w:rsid w:val="00FD2530"/>
    <w:rsid w:val="00FD7DA7"/>
    <w:rsid w:val="00FE223B"/>
    <w:rsid w:val="00FE3FD0"/>
    <w:rsid w:val="00FE77C6"/>
    <w:rsid w:val="00FF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chartTrackingRefBased/>
  <w15:docId w15:val="{90476CCB-4853-4D83-A7B7-B3FFA149A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7DE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Note">
    <w:name w:val="Note"/>
    <w:basedOn w:val="ListParagraph"/>
    <w:link w:val="NoteChar"/>
    <w:qFormat/>
    <w:rsid w:val="003F2526"/>
    <w:pPr>
      <w:numPr>
        <w:numId w:val="1"/>
      </w:numPr>
      <w:spacing w:line="360" w:lineRule="auto"/>
    </w:pPr>
    <w:rPr>
      <w:rFonts w:ascii="Arial" w:hAnsi="Arial" w:cs="Arial"/>
      <w:color w:val="0070C0"/>
      <w:spacing w:val="2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2526"/>
  </w:style>
  <w:style w:type="character" w:customStyle="1" w:styleId="NoteChar">
    <w:name w:val="Note Char"/>
    <w:basedOn w:val="ListParagraphChar"/>
    <w:link w:val="Note"/>
    <w:rsid w:val="003F2526"/>
    <w:rPr>
      <w:rFonts w:ascii="Arial" w:hAnsi="Arial" w:cs="Arial"/>
      <w:color w:val="0070C0"/>
      <w:spacing w:val="2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4F648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F7C87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5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72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5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3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8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16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2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18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1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95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6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5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wp-content/uploads/2024/07/Apprenticeship-Training-plan.docx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1BFFB8E1A04E6787D70A68E63D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41363-D8E0-4343-B0E7-EC47DFE44996}"/>
      </w:docPartPr>
      <w:docPartBody>
        <w:p w:rsidR="004A7E89" w:rsidRDefault="004A7E89" w:rsidP="004A7E89">
          <w:pPr>
            <w:pStyle w:val="001BFFB8E1A04E6787D70A68E63D682C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BB56E787E9146C98412331461C7A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BAEA0-3FC1-41FE-87ED-09EE9F1EB0D7}"/>
      </w:docPartPr>
      <w:docPartBody>
        <w:p w:rsidR="004A7E89" w:rsidRDefault="004A7E89" w:rsidP="004A7E89">
          <w:pPr>
            <w:pStyle w:val="ABB56E787E9146C98412331461C7A85D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EE258ECC7F5446E9DD81BA2AB803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105CF-80A7-4CD1-83F9-C6A677D6562B}"/>
      </w:docPartPr>
      <w:docPartBody>
        <w:p w:rsidR="004A7E89" w:rsidRDefault="004A7E89" w:rsidP="004A7E89">
          <w:pPr>
            <w:pStyle w:val="8EE258ECC7F5446E9DD81BA2AB803F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37DD24A64D4E440996EA92D303B88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B6926-AC9E-49DB-A478-65B1022068CF}"/>
      </w:docPartPr>
      <w:docPartBody>
        <w:p w:rsidR="004A7E89" w:rsidRDefault="004A7E89" w:rsidP="004A7E89">
          <w:pPr>
            <w:pStyle w:val="37DD24A64D4E440996EA92D303B88CA6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E27FC41F293F4670A094350A6559A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3B23F-4EEC-4C67-AE7C-D4FBC2C71A6D}"/>
      </w:docPartPr>
      <w:docPartBody>
        <w:p w:rsidR="006410CC" w:rsidRDefault="003F1CAA" w:rsidP="003F1CAA">
          <w:pPr>
            <w:pStyle w:val="E27FC41F293F4670A094350A6559A20B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9BFB7236057A4C90ABEB6F5C83449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F6796-6B5B-4CB1-8633-2441046BD6C7}"/>
      </w:docPartPr>
      <w:docPartBody>
        <w:p w:rsidR="006410CC" w:rsidRDefault="003F1CAA" w:rsidP="003F1CAA">
          <w:pPr>
            <w:pStyle w:val="9BFB7236057A4C90ABEB6F5C83449EF0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47800E7890C3468C86DD4781480B1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E33ED-5C73-4EB4-B195-A1250DB0465A}"/>
      </w:docPartPr>
      <w:docPartBody>
        <w:p w:rsidR="006410CC" w:rsidRDefault="003F1CAA" w:rsidP="003F1CAA">
          <w:pPr>
            <w:pStyle w:val="47800E7890C3468C86DD4781480B1D0D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BA848DDBBB99402A96D09776A3472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8542B-16AB-4FC9-8E2A-4E3142947B95}"/>
      </w:docPartPr>
      <w:docPartBody>
        <w:p w:rsidR="006410CC" w:rsidRDefault="003F1CAA" w:rsidP="003F1CAA">
          <w:pPr>
            <w:pStyle w:val="BA848DDBBB99402A96D09776A34721BB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4D37688814D4D0DB4B63AE5D2655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C927-B548-484A-BF8F-364C8B912AC0}"/>
      </w:docPartPr>
      <w:docPartBody>
        <w:p w:rsidR="006410CC" w:rsidRDefault="003F1CAA" w:rsidP="003F1CAA">
          <w:pPr>
            <w:pStyle w:val="04D37688814D4D0DB4B63AE5D2655ADD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58BED0F3947F411C9177FB18EA10A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20BAD-5865-483B-92C9-A2F1A8D1D155}"/>
      </w:docPartPr>
      <w:docPartBody>
        <w:p w:rsidR="006410CC" w:rsidRDefault="003F1CAA" w:rsidP="003F1CAA">
          <w:pPr>
            <w:pStyle w:val="58BED0F3947F411C9177FB18EA10A852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42631F8CA98D45B88B96453702B79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4335A-A407-4668-8E20-408A113002A0}"/>
      </w:docPartPr>
      <w:docPartBody>
        <w:p w:rsidR="006410CC" w:rsidRDefault="006410CC" w:rsidP="006410CC">
          <w:pPr>
            <w:pStyle w:val="42631F8CA98D45B88B96453702B7937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CC160743D944C21820D5ED386C8D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85AE-84E1-4E49-B8CE-29982599DAC3}"/>
      </w:docPartPr>
      <w:docPartBody>
        <w:p w:rsidR="006410CC" w:rsidRDefault="006410CC" w:rsidP="006410CC">
          <w:pPr>
            <w:pStyle w:val="5CC160743D944C21820D5ED386C8D41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2024948C140F40D2BFE5A2990A268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6E08F-B9C5-4E61-BA8D-0B4D4DA5793E}"/>
      </w:docPartPr>
      <w:docPartBody>
        <w:p w:rsidR="001714F8" w:rsidRDefault="001714F8" w:rsidP="001714F8">
          <w:pPr>
            <w:pStyle w:val="2024948C140F40D2BFE5A2990A268871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F612C"/>
    <w:rsid w:val="001714F8"/>
    <w:rsid w:val="001E363F"/>
    <w:rsid w:val="00314857"/>
    <w:rsid w:val="003F1CAA"/>
    <w:rsid w:val="003F2016"/>
    <w:rsid w:val="004A7E89"/>
    <w:rsid w:val="004C3F09"/>
    <w:rsid w:val="00595721"/>
    <w:rsid w:val="006027F6"/>
    <w:rsid w:val="00614E48"/>
    <w:rsid w:val="006410CC"/>
    <w:rsid w:val="00641C84"/>
    <w:rsid w:val="00666017"/>
    <w:rsid w:val="007C4198"/>
    <w:rsid w:val="00942688"/>
    <w:rsid w:val="00942AF9"/>
    <w:rsid w:val="009808A3"/>
    <w:rsid w:val="00AA2E1A"/>
    <w:rsid w:val="00AB6D81"/>
    <w:rsid w:val="00AC6D9B"/>
    <w:rsid w:val="00D5031E"/>
    <w:rsid w:val="00D91A8B"/>
    <w:rsid w:val="00E16DDC"/>
    <w:rsid w:val="00F6231F"/>
    <w:rsid w:val="00F911E1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14F8"/>
    <w:rPr>
      <w:color w:val="808080"/>
    </w:rPr>
  </w:style>
  <w:style w:type="paragraph" w:customStyle="1" w:styleId="42631F8CA98D45B88B96453702B79374">
    <w:name w:val="42631F8CA98D45B88B96453702B79374"/>
    <w:rsid w:val="006410C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C160743D944C21820D5ED386C8D418">
    <w:name w:val="5CC160743D944C21820D5ED386C8D418"/>
    <w:rsid w:val="006410C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1BFFB8E1A04E6787D70A68E63D682C">
    <w:name w:val="001BFFB8E1A04E6787D70A68E63D682C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B56E787E9146C98412331461C7A85D">
    <w:name w:val="ABB56E787E9146C98412331461C7A85D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E258ECC7F5446E9DD81BA2AB803F65">
    <w:name w:val="8EE258ECC7F5446E9DD81BA2AB803F65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DD24A64D4E440996EA92D303B88CA6">
    <w:name w:val="37DD24A64D4E440996EA92D303B88CA6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7FC41F293F4670A094350A6559A20B">
    <w:name w:val="E27FC41F293F4670A094350A6559A20B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FB7236057A4C90ABEB6F5C83449EF0">
    <w:name w:val="9BFB7236057A4C90ABEB6F5C83449EF0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800E7890C3468C86DD4781480B1D0D">
    <w:name w:val="47800E7890C3468C86DD4781480B1D0D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848DDBBB99402A96D09776A34721BB">
    <w:name w:val="BA848DDBBB99402A96D09776A34721BB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D37688814D4D0DB4B63AE5D2655ADD">
    <w:name w:val="04D37688814D4D0DB4B63AE5D2655ADD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BED0F3947F411C9177FB18EA10A852">
    <w:name w:val="58BED0F3947F411C9177FB18EA10A852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24948C140F40D2BFE5A2990A268871">
    <w:name w:val="2024948C140F40D2BFE5A2990A268871"/>
    <w:rsid w:val="001714F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f19d7a7b25faf3b98f60e2b9f06480b4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35ccb57ac0c5b71c85ab80d09e342884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2F2FB9-FE88-480C-AD06-BBE33183C2BE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customXml/itemProps2.xml><?xml version="1.0" encoding="utf-8"?>
<ds:datastoreItem xmlns:ds="http://schemas.openxmlformats.org/officeDocument/2006/customXml" ds:itemID="{BB276460-56F3-4C29-87D4-9AE971EFD0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1165BA-3A44-4149-A2BF-554ED2CC67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2</Pages>
  <Words>2081</Words>
  <Characters>10530</Characters>
  <Application>Microsoft Office Word</Application>
  <DocSecurity>0</DocSecurity>
  <Lines>405</Lines>
  <Paragraphs>2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144</cp:revision>
  <dcterms:created xsi:type="dcterms:W3CDTF">2025-06-25T14:57:00Z</dcterms:created>
  <dcterms:modified xsi:type="dcterms:W3CDTF">2026-06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400</vt:r8>
  </property>
  <property fmtid="{D5CDD505-2E9C-101B-9397-08002B2CF9AE}" pid="4" name="MediaServiceImageTags">
    <vt:lpwstr/>
  </property>
</Properties>
</file>